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B5C6C" w14:textId="77777777" w:rsidR="00422BCC" w:rsidRDefault="00422BCC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3C7A0CF3" w14:textId="33152D65" w:rsidR="006D53FF" w:rsidRDefault="006D53FF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65980">
        <w:rPr>
          <w:b/>
        </w:rPr>
        <w:t xml:space="preserve">Załącznik </w:t>
      </w:r>
      <w:r>
        <w:rPr>
          <w:b/>
        </w:rPr>
        <w:t>1</w:t>
      </w:r>
    </w:p>
    <w:p w14:paraId="314FA763" w14:textId="77777777" w:rsidR="006D53FF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57D54406" w14:textId="77777777" w:rsidR="006D53FF" w:rsidRPr="00565980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2B9F89D3" w14:textId="77777777" w:rsidR="006D53FF" w:rsidRPr="007C5F64" w:rsidRDefault="006D53FF" w:rsidP="006D53FF">
      <w:pPr>
        <w:spacing w:after="0" w:line="360" w:lineRule="auto"/>
        <w:jc w:val="center"/>
        <w:rPr>
          <w:rFonts w:ascii="Calibri Light" w:eastAsia="Times New Roman" w:hAnsi="Calibri Light" w:cs="Calibri Light"/>
          <w:b/>
          <w:sz w:val="32"/>
        </w:rPr>
      </w:pPr>
      <w:r w:rsidRPr="007C5F64">
        <w:rPr>
          <w:rFonts w:ascii="Calibri Light" w:eastAsia="Times New Roman" w:hAnsi="Calibri Light" w:cs="Calibri Light"/>
          <w:b/>
          <w:sz w:val="32"/>
        </w:rPr>
        <w:t>KARTA KANDYDATA NA STANOWISKO ADIUNKTA / ASYSTENTA</w:t>
      </w:r>
    </w:p>
    <w:p w14:paraId="22772FDB" w14:textId="77777777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5173B3FB" w14:textId="77777777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5ECC92B4" w14:textId="77777777" w:rsidR="006D53FF" w:rsidRPr="00AC11FA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6924DA28" w14:textId="77777777" w:rsidR="006D53FF" w:rsidRPr="00A24899" w:rsidRDefault="006D53FF" w:rsidP="006D53FF">
      <w:pPr>
        <w:spacing w:after="0" w:line="360" w:lineRule="auto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  <w:b/>
          <w:bCs/>
        </w:rPr>
        <w:t>I. Dane</w:t>
      </w:r>
      <w:r>
        <w:rPr>
          <w:rFonts w:ascii="Calibri Light" w:eastAsia="Times New Roman" w:hAnsi="Calibri Light" w:cs="Calibri Light"/>
          <w:b/>
          <w:bCs/>
        </w:rPr>
        <w:t>:</w:t>
      </w:r>
    </w:p>
    <w:p w14:paraId="45D21768" w14:textId="77777777" w:rsidR="006D53FF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</w:rPr>
        <w:t xml:space="preserve">1. </w:t>
      </w:r>
      <w:proofErr w:type="spellStart"/>
      <w:r w:rsidRPr="00A24899">
        <w:rPr>
          <w:rFonts w:ascii="Calibri Light" w:eastAsia="Times New Roman" w:hAnsi="Calibri Light" w:cs="Calibri Light"/>
        </w:rPr>
        <w:t>Imie</w:t>
      </w:r>
      <w:proofErr w:type="spellEnd"/>
      <w:r w:rsidRPr="00A24899">
        <w:rPr>
          <w:rFonts w:ascii="Calibri Light" w:eastAsia="Times New Roman" w:hAnsi="Calibri Light" w:cs="Calibri Light"/>
        </w:rPr>
        <w:t>̨ i nazwisko:</w:t>
      </w:r>
      <w:r w:rsidRPr="00A24899">
        <w:rPr>
          <w:rFonts w:ascii="Calibri Light" w:eastAsia="Times New Roman" w:hAnsi="Calibri Light" w:cs="Calibri Light"/>
        </w:rPr>
        <w:br/>
        <w:t>2. Data urodzenia:</w:t>
      </w:r>
      <w:r w:rsidRPr="00A24899">
        <w:rPr>
          <w:rFonts w:ascii="Calibri Light" w:eastAsia="Times New Roman" w:hAnsi="Calibri Light" w:cs="Calibri Light"/>
        </w:rPr>
        <w:br/>
        <w:t xml:space="preserve">3. Przebieg kariery naukowej i zawodowej: </w:t>
      </w:r>
    </w:p>
    <w:p w14:paraId="27D8D9AF" w14:textId="77777777" w:rsidR="006D53FF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p w14:paraId="4523CD70" w14:textId="77777777" w:rsidR="006D53FF" w:rsidRPr="00A24899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6D53FF" w:rsidRPr="00B70D58" w14:paraId="5085E0D1" w14:textId="77777777" w:rsidTr="009A13E1">
        <w:tc>
          <w:tcPr>
            <w:tcW w:w="2193" w:type="dxa"/>
          </w:tcPr>
          <w:p w14:paraId="098D2ABE" w14:textId="77777777" w:rsidR="006D53FF" w:rsidRPr="00B70D58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STOPIEN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TYTU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>Ł</w:t>
            </w:r>
          </w:p>
        </w:tc>
        <w:tc>
          <w:tcPr>
            <w:tcW w:w="1962" w:type="dxa"/>
          </w:tcPr>
          <w:p w14:paraId="07AD6177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ROK</w:t>
            </w:r>
          </w:p>
        </w:tc>
        <w:tc>
          <w:tcPr>
            <w:tcW w:w="2870" w:type="dxa"/>
          </w:tcPr>
          <w:p w14:paraId="2180CCAD" w14:textId="77777777" w:rsidR="006D53FF" w:rsidRPr="00B70D58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UCZELNIA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  <w:tc>
          <w:tcPr>
            <w:tcW w:w="2037" w:type="dxa"/>
          </w:tcPr>
          <w:p w14:paraId="6538D666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WYDZIA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>Ł</w:t>
            </w:r>
          </w:p>
        </w:tc>
      </w:tr>
      <w:tr w:rsidR="006D53FF" w:rsidRPr="00B70D58" w14:paraId="72B51219" w14:textId="77777777" w:rsidTr="009A13E1">
        <w:tc>
          <w:tcPr>
            <w:tcW w:w="2193" w:type="dxa"/>
          </w:tcPr>
          <w:p w14:paraId="3B0EA2FE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B70D58"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962" w:type="dxa"/>
          </w:tcPr>
          <w:p w14:paraId="3B8FC7C9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15F037DF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3B9C3549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6D53FF" w:rsidRPr="00B70D58" w14:paraId="0BCA8EC2" w14:textId="77777777" w:rsidTr="009A13E1">
        <w:tc>
          <w:tcPr>
            <w:tcW w:w="2193" w:type="dxa"/>
          </w:tcPr>
          <w:p w14:paraId="27844E75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B70D58"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962" w:type="dxa"/>
          </w:tcPr>
          <w:p w14:paraId="19C29E45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A3E86A5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2BC05005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6D53FF" w:rsidRPr="00B70D58" w14:paraId="69EA45D9" w14:textId="77777777" w:rsidTr="009A13E1">
        <w:tc>
          <w:tcPr>
            <w:tcW w:w="2193" w:type="dxa"/>
          </w:tcPr>
          <w:p w14:paraId="74D37221" w14:textId="77777777" w:rsidR="006D53FF" w:rsidRPr="00FC2763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</w:rPr>
            </w:pPr>
            <w:r w:rsidRPr="00FC2763">
              <w:rPr>
                <w:rFonts w:ascii="Calibri Light" w:eastAsia="Times New Roman" w:hAnsi="Calibri Light" w:cs="Calibri Light"/>
                <w:bCs/>
              </w:rPr>
              <w:t>Dr hab.</w:t>
            </w:r>
          </w:p>
        </w:tc>
        <w:tc>
          <w:tcPr>
            <w:tcW w:w="1962" w:type="dxa"/>
          </w:tcPr>
          <w:p w14:paraId="6ECE4B08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870" w:type="dxa"/>
          </w:tcPr>
          <w:p w14:paraId="7B21533C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37" w:type="dxa"/>
          </w:tcPr>
          <w:p w14:paraId="48832333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4625E472" w14:textId="77777777" w:rsidTr="009A13E1">
        <w:tc>
          <w:tcPr>
            <w:tcW w:w="2193" w:type="dxa"/>
          </w:tcPr>
          <w:p w14:paraId="5B868C5E" w14:textId="77777777" w:rsidR="006D53FF" w:rsidRPr="00B70D58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 xml:space="preserve">STANOWISKO </w:t>
            </w:r>
          </w:p>
        </w:tc>
        <w:tc>
          <w:tcPr>
            <w:tcW w:w="1962" w:type="dxa"/>
          </w:tcPr>
          <w:p w14:paraId="53C3D9A0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OD…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DO…</w:t>
            </w:r>
          </w:p>
        </w:tc>
        <w:tc>
          <w:tcPr>
            <w:tcW w:w="2870" w:type="dxa"/>
          </w:tcPr>
          <w:p w14:paraId="1B80A30C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037" w:type="dxa"/>
          </w:tcPr>
          <w:p w14:paraId="30FBC79F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6D53FF" w:rsidRPr="00B70D58" w14:paraId="304BE5BE" w14:textId="77777777" w:rsidTr="009A13E1">
        <w:tc>
          <w:tcPr>
            <w:tcW w:w="2193" w:type="dxa"/>
          </w:tcPr>
          <w:p w14:paraId="36B9C068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0F172B34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6E12011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0597EC2B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6D53FF" w:rsidRPr="00B70D58" w14:paraId="2DABE95A" w14:textId="77777777" w:rsidTr="009A13E1">
        <w:tc>
          <w:tcPr>
            <w:tcW w:w="2193" w:type="dxa"/>
          </w:tcPr>
          <w:p w14:paraId="6AB985BC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6A4C63B9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F9A95AA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386C4BFD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6D53FF" w:rsidRPr="00B70D58" w14:paraId="36B7C758" w14:textId="77777777" w:rsidTr="009A13E1">
        <w:tc>
          <w:tcPr>
            <w:tcW w:w="2193" w:type="dxa"/>
          </w:tcPr>
          <w:p w14:paraId="3723DD44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75EC3CB0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2E1149E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0FE09B70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43675987" w14:textId="77777777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6EE272B9" w14:textId="77777777" w:rsidR="006D53FF" w:rsidRPr="00A24899" w:rsidRDefault="006D53FF" w:rsidP="006D53FF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00580584" w14:textId="77777777" w:rsidR="006D53FF" w:rsidRPr="00A24899" w:rsidRDefault="006D53FF" w:rsidP="006D53FF">
      <w:pPr>
        <w:spacing w:after="0" w:line="360" w:lineRule="auto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A24899">
        <w:rPr>
          <w:rFonts w:ascii="Calibri Light" w:eastAsia="Times New Roman" w:hAnsi="Calibri Light" w:cs="Calibri Light"/>
        </w:rPr>
        <w:t>słów</w:t>
      </w:r>
      <w:proofErr w:type="spellEnd"/>
      <w:r w:rsidRPr="00A24899">
        <w:rPr>
          <w:rFonts w:ascii="Calibri Light" w:eastAsia="Times New Roman" w:hAnsi="Calibri Light" w:cs="Calibri Light"/>
        </w:rPr>
        <w:t xml:space="preserve">): </w:t>
      </w:r>
    </w:p>
    <w:p w14:paraId="4BD8586B" w14:textId="77777777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45C4D4F1" w14:textId="77777777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2B2A0223" w14:textId="77777777" w:rsidR="006D53FF" w:rsidRPr="00A24899" w:rsidRDefault="006D53FF" w:rsidP="006D53FF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05A0B15D" w14:textId="77777777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00C0FC8E" w14:textId="77777777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  <w:r w:rsidRPr="00A24899">
        <w:rPr>
          <w:rFonts w:ascii="Calibri Light" w:eastAsia="Times New Roman" w:hAnsi="Calibri Light" w:cs="Calibri Light"/>
          <w:b/>
          <w:bCs/>
        </w:rPr>
        <w:t xml:space="preserve">II. Dotychczasowe osiągnięcia naukowe </w:t>
      </w:r>
    </w:p>
    <w:p w14:paraId="06A576CE" w14:textId="77777777" w:rsidR="006D53FF" w:rsidRPr="00A24899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6D53FF" w:rsidRPr="00B70D58" w14:paraId="0ACCB94D" w14:textId="77777777" w:rsidTr="009A13E1">
        <w:tc>
          <w:tcPr>
            <w:tcW w:w="988" w:type="dxa"/>
          </w:tcPr>
          <w:p w14:paraId="14CB7E8D" w14:textId="77777777" w:rsidR="006D53FF" w:rsidRPr="00B70D58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NR.</w:t>
            </w:r>
          </w:p>
        </w:tc>
        <w:tc>
          <w:tcPr>
            <w:tcW w:w="4536" w:type="dxa"/>
          </w:tcPr>
          <w:p w14:paraId="5DC2B1A8" w14:textId="77777777" w:rsidR="006D53FF" w:rsidRPr="00B70D58" w:rsidRDefault="006D53FF" w:rsidP="009A13E1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538" w:type="dxa"/>
          </w:tcPr>
          <w:p w14:paraId="11267114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       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LICZBA</w:t>
            </w:r>
          </w:p>
        </w:tc>
      </w:tr>
      <w:tr w:rsidR="006D53FF" w:rsidRPr="00B70D58" w14:paraId="3F5CD0F4" w14:textId="77777777" w:rsidTr="009A13E1">
        <w:tc>
          <w:tcPr>
            <w:tcW w:w="988" w:type="dxa"/>
          </w:tcPr>
          <w:p w14:paraId="6AED78D1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4536" w:type="dxa"/>
          </w:tcPr>
          <w:p w14:paraId="3340CC75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(JCR) </w:t>
            </w:r>
          </w:p>
        </w:tc>
        <w:tc>
          <w:tcPr>
            <w:tcW w:w="3538" w:type="dxa"/>
          </w:tcPr>
          <w:p w14:paraId="57F078F2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3ED6BB36" w14:textId="77777777" w:rsidTr="009A13E1">
        <w:tc>
          <w:tcPr>
            <w:tcW w:w="988" w:type="dxa"/>
          </w:tcPr>
          <w:p w14:paraId="66C8EFD6" w14:textId="77777777" w:rsidR="006D53FF" w:rsidRPr="00B70D58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2</w:t>
            </w:r>
          </w:p>
        </w:tc>
        <w:tc>
          <w:tcPr>
            <w:tcW w:w="4536" w:type="dxa"/>
          </w:tcPr>
          <w:p w14:paraId="45A5E4B8" w14:textId="77777777" w:rsidR="006D53FF" w:rsidRPr="00585AB5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B70D58"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(JCR)</w:t>
            </w:r>
          </w:p>
        </w:tc>
        <w:tc>
          <w:tcPr>
            <w:tcW w:w="3538" w:type="dxa"/>
          </w:tcPr>
          <w:p w14:paraId="084449FA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1B86C37E" w14:textId="77777777" w:rsidTr="009A13E1">
        <w:tc>
          <w:tcPr>
            <w:tcW w:w="988" w:type="dxa"/>
          </w:tcPr>
          <w:p w14:paraId="4ED8D3B8" w14:textId="77777777" w:rsidR="006D53FF" w:rsidRPr="00B70D58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3</w:t>
            </w:r>
          </w:p>
        </w:tc>
        <w:tc>
          <w:tcPr>
            <w:tcW w:w="4536" w:type="dxa"/>
          </w:tcPr>
          <w:p w14:paraId="6F3F1029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B70D58"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, monografie, rozdziały w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</w:tc>
        <w:tc>
          <w:tcPr>
            <w:tcW w:w="3538" w:type="dxa"/>
          </w:tcPr>
          <w:p w14:paraId="615BD853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64B6B471" w14:textId="77777777" w:rsidTr="009A13E1">
        <w:tc>
          <w:tcPr>
            <w:tcW w:w="988" w:type="dxa"/>
          </w:tcPr>
          <w:p w14:paraId="1C067C5C" w14:textId="77777777" w:rsidR="006D53FF" w:rsidRPr="00B70D58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4</w:t>
            </w:r>
          </w:p>
        </w:tc>
        <w:tc>
          <w:tcPr>
            <w:tcW w:w="4536" w:type="dxa"/>
          </w:tcPr>
          <w:p w14:paraId="3FDDA91E" w14:textId="77777777" w:rsidR="006D53FF" w:rsidRPr="00B70D58" w:rsidRDefault="006D53FF" w:rsidP="009A13E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B70D5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ustne na zaproszenie </w:t>
            </w:r>
            <w:r>
              <w:rPr>
                <w:rFonts w:ascii="Calibri Light" w:eastAsia="Times New Roman" w:hAnsi="Calibri Light" w:cs="Calibri Light"/>
              </w:rPr>
              <w:br/>
            </w:r>
            <w:r w:rsidRPr="00B70D58">
              <w:rPr>
                <w:rFonts w:ascii="Calibri Light" w:eastAsia="Times New Roman" w:hAnsi="Calibri Light" w:cs="Calibri Light"/>
              </w:rPr>
              <w:t xml:space="preserve">na konferencjach o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zasięgu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międzynarodowym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</w:p>
        </w:tc>
        <w:tc>
          <w:tcPr>
            <w:tcW w:w="3538" w:type="dxa"/>
          </w:tcPr>
          <w:p w14:paraId="35ADB99E" w14:textId="77777777" w:rsidR="006D53FF" w:rsidRPr="00B70D58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0C090920" w14:textId="77777777" w:rsidTr="009A13E1">
        <w:tc>
          <w:tcPr>
            <w:tcW w:w="988" w:type="dxa"/>
          </w:tcPr>
          <w:p w14:paraId="50354F48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4536" w:type="dxa"/>
          </w:tcPr>
          <w:p w14:paraId="282F5D24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740A8C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ustne na innych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niz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>̇ wymienione w pkt. 4 konferencjach naukowych</w:t>
            </w:r>
          </w:p>
        </w:tc>
        <w:tc>
          <w:tcPr>
            <w:tcW w:w="3538" w:type="dxa"/>
          </w:tcPr>
          <w:p w14:paraId="3C14FBB4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624243D0" w14:textId="77777777" w:rsidTr="009A13E1">
        <w:tc>
          <w:tcPr>
            <w:tcW w:w="988" w:type="dxa"/>
          </w:tcPr>
          <w:p w14:paraId="51AFD735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4536" w:type="dxa"/>
          </w:tcPr>
          <w:p w14:paraId="61DFEA23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740A8C">
              <w:rPr>
                <w:rFonts w:ascii="Calibri Light" w:eastAsia="Times New Roman" w:hAnsi="Calibri Light" w:cs="Calibri Light"/>
              </w:rPr>
              <w:t>Działalnośc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́ recenzencka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projektów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i/lub czasopism </w:t>
            </w:r>
          </w:p>
        </w:tc>
        <w:tc>
          <w:tcPr>
            <w:tcW w:w="3538" w:type="dxa"/>
          </w:tcPr>
          <w:p w14:paraId="66263168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TAK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NIE</w:t>
            </w:r>
          </w:p>
        </w:tc>
      </w:tr>
      <w:tr w:rsidR="006D53FF" w:rsidRPr="00B70D58" w14:paraId="467C88EE" w14:textId="77777777" w:rsidTr="009A13E1">
        <w:tc>
          <w:tcPr>
            <w:tcW w:w="988" w:type="dxa"/>
          </w:tcPr>
          <w:p w14:paraId="23306505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4536" w:type="dxa"/>
          </w:tcPr>
          <w:p w14:paraId="12A03E38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Prowadzone prace licencjackie,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inżynierski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, magisterskie  </w:t>
            </w:r>
          </w:p>
        </w:tc>
        <w:tc>
          <w:tcPr>
            <w:tcW w:w="3538" w:type="dxa"/>
          </w:tcPr>
          <w:p w14:paraId="287FB62C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13F63904" w14:textId="77777777" w:rsidTr="009A13E1">
        <w:tc>
          <w:tcPr>
            <w:tcW w:w="988" w:type="dxa"/>
          </w:tcPr>
          <w:p w14:paraId="329DEF39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4536" w:type="dxa"/>
          </w:tcPr>
          <w:p w14:paraId="6FEF3299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740A8C">
              <w:rPr>
                <w:rFonts w:ascii="Calibri Light" w:eastAsia="Times New Roman" w:hAnsi="Calibri Light" w:cs="Calibri Light"/>
              </w:rPr>
              <w:t>Krótkoterminow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zagraniczne (do 3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46751011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27B3AABA" w14:textId="77777777" w:rsidTr="009A13E1">
        <w:trPr>
          <w:trHeight w:val="1133"/>
        </w:trPr>
        <w:tc>
          <w:tcPr>
            <w:tcW w:w="988" w:type="dxa"/>
          </w:tcPr>
          <w:p w14:paraId="67F603F3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9</w:t>
            </w:r>
          </w:p>
        </w:tc>
        <w:tc>
          <w:tcPr>
            <w:tcW w:w="4536" w:type="dxa"/>
          </w:tcPr>
          <w:p w14:paraId="640275A4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Długoterminowe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zagraniczne (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powyżej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3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4D67F1CA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4B5E04DA" w14:textId="77777777" w:rsidTr="009A13E1">
        <w:tc>
          <w:tcPr>
            <w:tcW w:w="988" w:type="dxa"/>
          </w:tcPr>
          <w:p w14:paraId="32A95AF7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4536" w:type="dxa"/>
          </w:tcPr>
          <w:p w14:paraId="261394D1" w14:textId="77777777" w:rsidR="006D53FF" w:rsidRPr="00B53FD0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Kierowanie projektami badawczymi (granty NCN,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3538" w:type="dxa"/>
          </w:tcPr>
          <w:p w14:paraId="5840DCA8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25F0654C" w14:textId="77777777" w:rsidTr="009A13E1">
        <w:trPr>
          <w:trHeight w:val="1123"/>
        </w:trPr>
        <w:tc>
          <w:tcPr>
            <w:tcW w:w="988" w:type="dxa"/>
          </w:tcPr>
          <w:p w14:paraId="70ED07A5" w14:textId="77777777" w:rsidR="006D53FF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  <w:p w14:paraId="504B26B9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11</w:t>
            </w:r>
          </w:p>
        </w:tc>
        <w:tc>
          <w:tcPr>
            <w:tcW w:w="4536" w:type="dxa"/>
          </w:tcPr>
          <w:p w14:paraId="6E1962B1" w14:textId="77777777" w:rsidR="006D53FF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  <w:p w14:paraId="5EEC182F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</w:tc>
        <w:tc>
          <w:tcPr>
            <w:tcW w:w="3538" w:type="dxa"/>
          </w:tcPr>
          <w:p w14:paraId="2268B4E4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6D53FF" w:rsidRPr="00B70D58" w14:paraId="1C50B3B3" w14:textId="77777777" w:rsidTr="009A13E1">
        <w:tc>
          <w:tcPr>
            <w:tcW w:w="988" w:type="dxa"/>
          </w:tcPr>
          <w:p w14:paraId="126ADF9E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12</w:t>
            </w:r>
          </w:p>
        </w:tc>
        <w:tc>
          <w:tcPr>
            <w:tcW w:w="4536" w:type="dxa"/>
          </w:tcPr>
          <w:p w14:paraId="29115D0F" w14:textId="77777777" w:rsidR="006D53FF" w:rsidRPr="00740A8C" w:rsidRDefault="006D53FF" w:rsidP="009A13E1">
            <w:pPr>
              <w:pStyle w:val="NormalnyWeb"/>
              <w:spacing w:line="360" w:lineRule="auto"/>
            </w:pPr>
            <w:r>
              <w:rPr>
                <w:rFonts w:ascii="Calibri Light" w:hAnsi="Calibri Light" w:cs="Calibri Light"/>
                <w:szCs w:val="22"/>
              </w:rPr>
              <w:t xml:space="preserve">       </w:t>
            </w:r>
            <w:r w:rsidRPr="00175893">
              <w:rPr>
                <w:rFonts w:ascii="Calibri Light" w:hAnsi="Calibri Light" w:cs="Calibri Light"/>
                <w:szCs w:val="22"/>
              </w:rPr>
              <w:t xml:space="preserve">Liczba </w:t>
            </w:r>
            <w:proofErr w:type="spellStart"/>
            <w:r w:rsidRPr="00175893">
              <w:rPr>
                <w:rFonts w:ascii="Calibri Light" w:hAnsi="Calibri Light" w:cs="Calibri Light"/>
                <w:szCs w:val="22"/>
              </w:rPr>
              <w:t>cytowań</w:t>
            </w:r>
            <w:proofErr w:type="spellEnd"/>
            <w:r w:rsidRPr="00175893">
              <w:rPr>
                <w:rFonts w:ascii="Calibri Light" w:hAnsi="Calibri Light" w:cs="Calibri Light"/>
                <w:szCs w:val="22"/>
              </w:rPr>
              <w:t xml:space="preserve"> bez </w:t>
            </w:r>
            <w:proofErr w:type="spellStart"/>
            <w:r w:rsidRPr="00175893">
              <w:rPr>
                <w:rFonts w:ascii="Calibri Light" w:hAnsi="Calibri Light" w:cs="Calibri Light"/>
                <w:szCs w:val="22"/>
              </w:rPr>
              <w:t>autocytowan</w:t>
            </w:r>
            <w:proofErr w:type="spellEnd"/>
            <w:r w:rsidRPr="00175893">
              <w:rPr>
                <w:rFonts w:ascii="Calibri Light" w:hAnsi="Calibri Light" w:cs="Calibri Light"/>
                <w:szCs w:val="22"/>
              </w:rPr>
              <w:t xml:space="preserve">́ wg </w:t>
            </w:r>
            <w:r>
              <w:rPr>
                <w:rFonts w:ascii="Calibri Light" w:hAnsi="Calibri Light" w:cs="Calibri Light"/>
                <w:szCs w:val="22"/>
              </w:rPr>
              <w:t xml:space="preserve">   </w:t>
            </w:r>
            <w:r>
              <w:rPr>
                <w:rFonts w:ascii="Calibri Light" w:hAnsi="Calibri Light" w:cs="Calibri Light"/>
                <w:szCs w:val="22"/>
              </w:rPr>
              <w:br/>
              <w:t xml:space="preserve">       </w:t>
            </w:r>
            <w:r w:rsidRPr="00175893">
              <w:rPr>
                <w:rFonts w:ascii="Calibri Light" w:hAnsi="Calibri Light" w:cs="Calibri Light"/>
                <w:szCs w:val="22"/>
              </w:rPr>
              <w:t xml:space="preserve">bazy...................... </w:t>
            </w:r>
          </w:p>
        </w:tc>
        <w:tc>
          <w:tcPr>
            <w:tcW w:w="3538" w:type="dxa"/>
          </w:tcPr>
          <w:p w14:paraId="1A2BC5D1" w14:textId="77777777" w:rsidR="006D53FF" w:rsidRPr="00740A8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5F0AAC86" w14:textId="77777777" w:rsidR="006D53FF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378969FF" w14:textId="77777777" w:rsidR="006D53FF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2DB422E5" w14:textId="77777777" w:rsidR="006D53FF" w:rsidRPr="00740A8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740A8C">
        <w:rPr>
          <w:rFonts w:ascii="Calibri Light" w:hAnsi="Calibri Light" w:cs="Calibri Light"/>
          <w:b/>
          <w:bCs/>
          <w:sz w:val="22"/>
          <w:szCs w:val="22"/>
        </w:rPr>
        <w:t xml:space="preserve">2. Najważniejsze trzy publikacje w całym dorobku naukowym </w:t>
      </w:r>
    </w:p>
    <w:p w14:paraId="72AB7B10" w14:textId="77777777" w:rsidR="006D53FF" w:rsidRPr="000D4D67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379D06C7" w14:textId="77777777" w:rsidR="006D53FF" w:rsidRPr="000D4D67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1E19E4C6" w14:textId="77777777" w:rsidR="006D53FF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626A49A8" w14:textId="77777777" w:rsidR="006D53FF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2298A80C" w14:textId="77777777" w:rsidR="006D53FF" w:rsidRPr="000D4D67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55738B0E" w14:textId="77777777" w:rsidR="006D53FF" w:rsidRPr="007C699A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3</w:t>
      </w:r>
      <w:r w:rsidRPr="007C699A">
        <w:rPr>
          <w:rFonts w:ascii="Calibri Light" w:hAnsi="Calibri Light" w:cs="Calibri Light"/>
          <w:b/>
          <w:bCs/>
          <w:sz w:val="22"/>
          <w:szCs w:val="22"/>
        </w:rPr>
        <w:t xml:space="preserve">. Uczestnictwo w projektach badawczych </w:t>
      </w:r>
      <w:r w:rsidRPr="007C699A">
        <w:rPr>
          <w:rFonts w:ascii="Calibri Light" w:hAnsi="Calibri Light" w:cs="Calibri Light"/>
          <w:sz w:val="22"/>
          <w:szCs w:val="22"/>
        </w:rPr>
        <w:t>(maksymalnie 5), podać tytuł grantu/projektu; rodzaj i okres trwania grantu/projektu; pełniona funkcja, źródło finansowania</w:t>
      </w:r>
    </w:p>
    <w:p w14:paraId="4CAA88DA" w14:textId="77777777" w:rsidR="006D53FF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4550FB32" w14:textId="77777777" w:rsidR="006D53FF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4EC18B80" w14:textId="77777777" w:rsidR="006D53FF" w:rsidRPr="007C699A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7C699A">
        <w:rPr>
          <w:rFonts w:ascii="Calibri Light" w:eastAsia="Times New Roman" w:hAnsi="Calibri Light" w:cs="Calibri Light"/>
          <w:b/>
          <w:bCs/>
        </w:rPr>
        <w:t xml:space="preserve">III. Popularyzacja i działalność́ organizacyjna </w:t>
      </w:r>
    </w:p>
    <w:p w14:paraId="72117B46" w14:textId="77777777" w:rsidR="006D53FF" w:rsidRPr="007C699A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7C699A">
        <w:rPr>
          <w:rFonts w:ascii="Calibri Light" w:eastAsia="Times New Roman" w:hAnsi="Calibri Light" w:cs="Calibri Light"/>
        </w:rPr>
        <w:t>Wykłady monograficzne</w:t>
      </w:r>
    </w:p>
    <w:p w14:paraId="23B31B1A" w14:textId="77777777" w:rsidR="006D53FF" w:rsidRPr="007C699A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proofErr w:type="spellStart"/>
      <w:r w:rsidRPr="007C699A">
        <w:rPr>
          <w:rFonts w:ascii="Calibri Light" w:eastAsia="Times New Roman" w:hAnsi="Calibri Light" w:cs="Calibri Light"/>
        </w:rPr>
        <w:t>Działalnośc</w:t>
      </w:r>
      <w:proofErr w:type="spellEnd"/>
      <w:r w:rsidRPr="007C699A">
        <w:rPr>
          <w:rFonts w:ascii="Calibri Light" w:eastAsia="Times New Roman" w:hAnsi="Calibri Light" w:cs="Calibri Light"/>
        </w:rPr>
        <w:t xml:space="preserve">́ popularyzatorska (max. 5 pozycji): </w:t>
      </w:r>
    </w:p>
    <w:p w14:paraId="292372DD" w14:textId="77777777" w:rsidR="006D53FF" w:rsidRPr="007C699A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7C699A">
        <w:rPr>
          <w:rFonts w:ascii="Calibri Light" w:eastAsia="Times New Roman" w:hAnsi="Calibri Light" w:cs="Calibri Light"/>
        </w:rPr>
        <w:t xml:space="preserve">Organizacja konferencji, </w:t>
      </w:r>
      <w:proofErr w:type="spellStart"/>
      <w:r w:rsidRPr="007C699A">
        <w:rPr>
          <w:rFonts w:ascii="Calibri Light" w:eastAsia="Times New Roman" w:hAnsi="Calibri Light" w:cs="Calibri Light"/>
        </w:rPr>
        <w:t>seminariów</w:t>
      </w:r>
      <w:proofErr w:type="spellEnd"/>
      <w:r w:rsidRPr="007C699A">
        <w:rPr>
          <w:rFonts w:ascii="Calibri Light" w:eastAsia="Times New Roman" w:hAnsi="Calibri Light" w:cs="Calibri Light"/>
        </w:rPr>
        <w:t xml:space="preserve">, </w:t>
      </w:r>
      <w:proofErr w:type="spellStart"/>
      <w:r w:rsidRPr="007C699A">
        <w:rPr>
          <w:rFonts w:ascii="Calibri Light" w:eastAsia="Times New Roman" w:hAnsi="Calibri Light" w:cs="Calibri Light"/>
        </w:rPr>
        <w:t>spotkan</w:t>
      </w:r>
      <w:proofErr w:type="spellEnd"/>
      <w:r w:rsidRPr="007C699A">
        <w:rPr>
          <w:rFonts w:ascii="Calibri Light" w:eastAsia="Times New Roman" w:hAnsi="Calibri Light" w:cs="Calibri Light"/>
        </w:rPr>
        <w:t xml:space="preserve">́ naukowych - pełnione funkcje w Komitetach (max. 5 pozycji) </w:t>
      </w:r>
    </w:p>
    <w:p w14:paraId="4FFA4786" w14:textId="77777777" w:rsidR="006D53FF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F96C535" w14:textId="77777777" w:rsidR="006D53FF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661860D0" w14:textId="77777777" w:rsidR="006D53FF" w:rsidRPr="007C699A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7C699A">
        <w:rPr>
          <w:rFonts w:ascii="Calibri Light" w:hAnsi="Calibri Light" w:cs="Calibri Light"/>
          <w:b/>
          <w:bCs/>
          <w:sz w:val="22"/>
          <w:szCs w:val="22"/>
        </w:rPr>
        <w:t xml:space="preserve">IV. Nagrody i wyróżnienia za dotychczasową działalność́ naukową </w:t>
      </w:r>
    </w:p>
    <w:p w14:paraId="5046EE3E" w14:textId="77777777" w:rsidR="006D53FF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C2EA2D4" w14:textId="77777777" w:rsidR="006D53FF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342984D8" w14:textId="77777777" w:rsidR="006D53FF" w:rsidRPr="007C699A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37DA268A" w14:textId="77777777" w:rsidR="006D53FF" w:rsidRPr="007C699A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7054E54" w14:textId="77777777" w:rsidR="006D53FF" w:rsidRPr="007C699A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7C699A">
        <w:rPr>
          <w:rFonts w:ascii="Calibri Light" w:hAnsi="Calibri Light" w:cs="Calibri Light"/>
          <w:b/>
          <w:bCs/>
          <w:sz w:val="22"/>
          <w:szCs w:val="22"/>
        </w:rPr>
        <w:t>……………………………………</w:t>
      </w:r>
    </w:p>
    <w:p w14:paraId="319AD052" w14:textId="77777777" w:rsidR="006D53FF" w:rsidRPr="00DF7FB6" w:rsidRDefault="006D53FF" w:rsidP="006D53FF">
      <w:pPr>
        <w:pStyle w:val="Akapitzlist"/>
        <w:spacing w:after="0" w:line="360" w:lineRule="auto"/>
        <w:ind w:left="0"/>
        <w:rPr>
          <w:rFonts w:ascii="Times New Roman" w:hAnsi="Times New Roman"/>
        </w:rPr>
      </w:pPr>
      <w:r>
        <w:rPr>
          <w:rFonts w:ascii="Calibri Light" w:hAnsi="Calibri Light" w:cs="Calibri Light"/>
          <w:b/>
          <w:bCs/>
          <w:sz w:val="22"/>
        </w:rPr>
        <w:t xml:space="preserve">    </w:t>
      </w:r>
      <w:r w:rsidRPr="007C699A">
        <w:rPr>
          <w:rFonts w:ascii="Calibri Light" w:hAnsi="Calibri Light" w:cs="Calibri Light"/>
          <w:b/>
          <w:bCs/>
          <w:sz w:val="22"/>
        </w:rPr>
        <w:t>Podpis kandydata</w:t>
      </w:r>
    </w:p>
    <w:p w14:paraId="1B36B188" w14:textId="77777777" w:rsidR="006D53FF" w:rsidRDefault="006D53FF" w:rsidP="006D53FF">
      <w:pPr>
        <w:spacing w:after="149"/>
        <w:ind w:left="360" w:firstLine="0"/>
        <w:jc w:val="left"/>
        <w:rPr>
          <w:rFonts w:ascii="Calibri" w:eastAsia="Calibri" w:hAnsi="Calibri" w:cs="Calibri"/>
          <w:b/>
          <w:sz w:val="22"/>
          <w:u w:val="single" w:color="000000"/>
        </w:rPr>
      </w:pPr>
    </w:p>
    <w:p w14:paraId="1C457CC9" w14:textId="77777777" w:rsidR="006D53FF" w:rsidRPr="00565980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  <w:r w:rsidRPr="00565980">
        <w:rPr>
          <w:b/>
        </w:rPr>
        <w:t xml:space="preserve">Załącznik </w:t>
      </w:r>
      <w:r>
        <w:rPr>
          <w:b/>
        </w:rPr>
        <w:t>2</w:t>
      </w:r>
    </w:p>
    <w:p w14:paraId="30D0DE59" w14:textId="77777777" w:rsidR="006D53FF" w:rsidRDefault="006D53FF" w:rsidP="006D53FF">
      <w:pPr>
        <w:autoSpaceDE w:val="0"/>
        <w:autoSpaceDN w:val="0"/>
        <w:adjustRightInd w:val="0"/>
        <w:rPr>
          <w:b/>
        </w:rPr>
      </w:pPr>
    </w:p>
    <w:p w14:paraId="57EEC011" w14:textId="77777777" w:rsidR="006D53FF" w:rsidRDefault="006D53FF" w:rsidP="006D53FF">
      <w:pPr>
        <w:autoSpaceDE w:val="0"/>
        <w:autoSpaceDN w:val="0"/>
        <w:adjustRightInd w:val="0"/>
        <w:rPr>
          <w:b/>
        </w:rPr>
      </w:pPr>
    </w:p>
    <w:p w14:paraId="7D4B2DCE" w14:textId="77777777" w:rsidR="006D53FF" w:rsidRPr="008B046D" w:rsidRDefault="006D53FF" w:rsidP="006D53FF">
      <w:pPr>
        <w:autoSpaceDE w:val="0"/>
        <w:autoSpaceDN w:val="0"/>
        <w:adjustRightInd w:val="0"/>
        <w:jc w:val="center"/>
        <w:rPr>
          <w:b/>
          <w:sz w:val="22"/>
        </w:rPr>
      </w:pPr>
      <w:r w:rsidRPr="008B046D">
        <w:rPr>
          <w:b/>
          <w:sz w:val="22"/>
        </w:rPr>
        <w:t>KWESTIONARIUSZ OSOBOWY DLA OSOBY UBIEGAJĄCEJ SIĘ O ZATRUDNIENIE</w:t>
      </w:r>
    </w:p>
    <w:p w14:paraId="48292BAD" w14:textId="77777777" w:rsidR="006D53FF" w:rsidRDefault="006D53FF" w:rsidP="006D53FF">
      <w:pPr>
        <w:autoSpaceDE w:val="0"/>
        <w:autoSpaceDN w:val="0"/>
        <w:adjustRightInd w:val="0"/>
      </w:pPr>
    </w:p>
    <w:p w14:paraId="6E7D5ECA" w14:textId="77777777" w:rsidR="006D53FF" w:rsidRPr="005D59BD" w:rsidRDefault="006D53FF" w:rsidP="006D53FF">
      <w:pPr>
        <w:autoSpaceDE w:val="0"/>
        <w:autoSpaceDN w:val="0"/>
        <w:adjustRightInd w:val="0"/>
        <w:ind w:left="0" w:firstLine="0"/>
      </w:pPr>
    </w:p>
    <w:p w14:paraId="5AAA6E82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5D59BD">
        <w:t xml:space="preserve"> </w:t>
      </w:r>
      <w:r w:rsidRPr="008B046D">
        <w:rPr>
          <w:sz w:val="22"/>
        </w:rPr>
        <w:t>1. Imię (imiona) i nazwisko ..............................................................................................</w:t>
      </w:r>
    </w:p>
    <w:p w14:paraId="575E4645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56BAA520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2. Data urodzenia ...........................................................................................................</w:t>
      </w:r>
    </w:p>
    <w:p w14:paraId="515D9138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0D98EDF5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3. Dane kontaktowe ........................................................................................................</w:t>
      </w:r>
    </w:p>
    <w:p w14:paraId="3EED96F6" w14:textId="77777777" w:rsidR="006D53FF" w:rsidRPr="00E1638C" w:rsidRDefault="006D53FF" w:rsidP="006D53FF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8B046D">
        <w:rPr>
          <w:sz w:val="22"/>
        </w:rPr>
        <w:tab/>
      </w:r>
      <w:r w:rsidRPr="008B046D">
        <w:rPr>
          <w:sz w:val="22"/>
        </w:rPr>
        <w:tab/>
      </w:r>
      <w:r w:rsidRPr="008B046D">
        <w:rPr>
          <w:sz w:val="22"/>
        </w:rPr>
        <w:tab/>
        <w:t xml:space="preserve">     </w:t>
      </w:r>
      <w:r w:rsidRPr="00E1638C">
        <w:rPr>
          <w:sz w:val="20"/>
        </w:rPr>
        <w:t xml:space="preserve">           (wskazane przez osobę ubiegającą się o zatrudnienie)</w:t>
      </w:r>
    </w:p>
    <w:p w14:paraId="3BC535BB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17AB2306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1B6B59B9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4. Wykształcenie (gdy jest ono niezbędne do wykonywania pracy określonego rodzaju lub </w:t>
      </w:r>
    </w:p>
    <w:p w14:paraId="005DDF0F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2C42F58D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    na określonym stanowisku) ..........................................................................................</w:t>
      </w:r>
    </w:p>
    <w:p w14:paraId="1FD2F76B" w14:textId="77777777" w:rsidR="006D53FF" w:rsidRPr="00E1638C" w:rsidRDefault="006D53FF" w:rsidP="006D53FF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                                                (nazwa szkoły i rok jej ukończenia)</w:t>
      </w:r>
    </w:p>
    <w:p w14:paraId="7B6A99E3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439E8762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33BCA66D" w14:textId="77777777" w:rsidR="006D53FF" w:rsidRPr="00E1638C" w:rsidRDefault="006D53FF" w:rsidP="006D53FF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</w:t>
      </w:r>
      <w:r w:rsidRPr="008B046D">
        <w:rPr>
          <w:sz w:val="22"/>
        </w:rPr>
        <w:t>...................................................................................................................................</w:t>
      </w:r>
      <w:r w:rsidRPr="00E1638C">
        <w:rPr>
          <w:sz w:val="20"/>
        </w:rPr>
        <w:br/>
        <w:t xml:space="preserve">                     (zawód, specjalność, stopień naukowy, tytuł zawodowy, tytuł naukowy)</w:t>
      </w:r>
    </w:p>
    <w:p w14:paraId="674965AF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05CECC5C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69829A78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5. Kwalifikacje zawodowe (gdy są one niezbędne do wykonywania pracy określonego rodzaju      </w:t>
      </w:r>
    </w:p>
    <w:p w14:paraId="526CDE83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lub na określonym stanowisku) ....................................................................................</w:t>
      </w:r>
    </w:p>
    <w:p w14:paraId="35A1172A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00027C5B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7A695738" w14:textId="77777777" w:rsidR="006D53FF" w:rsidRPr="00E1638C" w:rsidRDefault="006D53FF" w:rsidP="006D53FF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(kursy, studia podyplomowe lub inne formy uzupełnienia wiedzy lub umiejętności)</w:t>
      </w:r>
    </w:p>
    <w:p w14:paraId="3643E6F9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6600A7CF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4232A9BC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6. Przebieg dotychczasowego zatrudnienia (gdy jest ono niezbędne do wykonywania pracy   </w:t>
      </w:r>
    </w:p>
    <w:p w14:paraId="2CA65C9A" w14:textId="77777777" w:rsidR="006D53FF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określonego rodzaju lub na określonym stanowisku) .......................................................</w:t>
      </w:r>
    </w:p>
    <w:p w14:paraId="053B487B" w14:textId="77777777" w:rsidR="006D53FF" w:rsidRPr="008B046D" w:rsidRDefault="006D53FF" w:rsidP="006D53FF">
      <w:pPr>
        <w:autoSpaceDE w:val="0"/>
        <w:autoSpaceDN w:val="0"/>
        <w:adjustRightInd w:val="0"/>
        <w:ind w:left="0" w:firstLine="0"/>
        <w:rPr>
          <w:sz w:val="22"/>
        </w:rPr>
      </w:pPr>
    </w:p>
    <w:p w14:paraId="4E584391" w14:textId="77777777" w:rsidR="006D53FF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2B24E3F3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4149A5B0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4166248F" w14:textId="77777777" w:rsidR="006D53FF" w:rsidRPr="008B046D" w:rsidRDefault="006D53FF" w:rsidP="006D53FF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069550B4" w14:textId="77777777" w:rsidR="006D53FF" w:rsidRPr="00E1638C" w:rsidRDefault="006D53FF" w:rsidP="006D53FF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(okresy zatrudnienia u kolejnych pracodawców oraz zajmowane stanowiska pracy)</w:t>
      </w:r>
    </w:p>
    <w:p w14:paraId="2945B932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72DE88A8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5E2D7889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7. Dodatkowe dane osobowe, jeżeli prawo lub obowiązek ich podania wynika z przepisów </w:t>
      </w:r>
    </w:p>
    <w:p w14:paraId="11760201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szczególnych ………………………………………………………………………………………………………</w:t>
      </w:r>
      <w:r>
        <w:rPr>
          <w:sz w:val="22"/>
        </w:rPr>
        <w:t>…….</w:t>
      </w:r>
    </w:p>
    <w:p w14:paraId="773798DB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2AF0081D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5574126E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</w:p>
    <w:p w14:paraId="60F3F441" w14:textId="77777777" w:rsidR="006D53FF" w:rsidRPr="008B046D" w:rsidRDefault="006D53FF" w:rsidP="006D53FF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                     </w:t>
      </w:r>
    </w:p>
    <w:p w14:paraId="09EE49D8" w14:textId="77777777" w:rsidR="006D53FF" w:rsidRPr="005D59BD" w:rsidRDefault="006D53FF" w:rsidP="006D53FF">
      <w:pPr>
        <w:autoSpaceDE w:val="0"/>
        <w:autoSpaceDN w:val="0"/>
        <w:adjustRightInd w:val="0"/>
        <w:spacing w:after="0" w:line="240" w:lineRule="auto"/>
      </w:pPr>
      <w:r w:rsidRPr="008B046D">
        <w:rPr>
          <w:sz w:val="22"/>
        </w:rPr>
        <w:t xml:space="preserve">  .........................................                                  </w:t>
      </w:r>
      <w:r>
        <w:rPr>
          <w:sz w:val="22"/>
        </w:rPr>
        <w:t xml:space="preserve">  </w:t>
      </w:r>
      <w:r w:rsidRPr="008B046D">
        <w:rPr>
          <w:sz w:val="22"/>
        </w:rPr>
        <w:t xml:space="preserve">     .........................................</w:t>
      </w:r>
    </w:p>
    <w:p w14:paraId="159389FC" w14:textId="77777777" w:rsidR="006D53FF" w:rsidRPr="00F06C86" w:rsidRDefault="006D53FF" w:rsidP="006D53FF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F06C86">
        <w:rPr>
          <w:sz w:val="20"/>
        </w:rPr>
        <w:t xml:space="preserve">       </w:t>
      </w:r>
      <w:r>
        <w:rPr>
          <w:sz w:val="20"/>
        </w:rPr>
        <w:t xml:space="preserve"> </w:t>
      </w:r>
      <w:r w:rsidRPr="00F06C86">
        <w:rPr>
          <w:sz w:val="20"/>
        </w:rPr>
        <w:t xml:space="preserve"> (miejscowość i data)                                       </w:t>
      </w:r>
      <w:r>
        <w:rPr>
          <w:sz w:val="20"/>
        </w:rPr>
        <w:t xml:space="preserve">   </w:t>
      </w:r>
      <w:r w:rsidRPr="00F06C86">
        <w:rPr>
          <w:sz w:val="20"/>
        </w:rPr>
        <w:t xml:space="preserve">  (podpis osoby ubiegającej się o zatrudnienie)                                                                              </w:t>
      </w:r>
    </w:p>
    <w:p w14:paraId="582149F5" w14:textId="77777777" w:rsidR="006D53FF" w:rsidRPr="00F06C86" w:rsidRDefault="006D53FF" w:rsidP="006D53FF">
      <w:pPr>
        <w:autoSpaceDE w:val="0"/>
        <w:autoSpaceDN w:val="0"/>
        <w:adjustRightInd w:val="0"/>
        <w:rPr>
          <w:sz w:val="20"/>
        </w:rPr>
      </w:pPr>
      <w:r w:rsidRPr="00F06C86">
        <w:rPr>
          <w:sz w:val="20"/>
        </w:rPr>
        <w:t xml:space="preserve">        </w:t>
      </w:r>
    </w:p>
    <w:p w14:paraId="101F2BCD" w14:textId="77777777" w:rsidR="006D53FF" w:rsidRDefault="006D53FF" w:rsidP="006D53FF">
      <w:pPr>
        <w:autoSpaceDE w:val="0"/>
        <w:autoSpaceDN w:val="0"/>
        <w:adjustRightInd w:val="0"/>
      </w:pPr>
    </w:p>
    <w:p w14:paraId="16E00B40" w14:textId="77777777" w:rsidR="006D53FF" w:rsidRDefault="006D53FF" w:rsidP="006D53FF">
      <w:pPr>
        <w:autoSpaceDE w:val="0"/>
        <w:autoSpaceDN w:val="0"/>
        <w:adjustRightInd w:val="0"/>
      </w:pPr>
    </w:p>
    <w:p w14:paraId="2C1C5D6F" w14:textId="77777777" w:rsidR="006D53FF" w:rsidRDefault="006D53FF" w:rsidP="006D53FF">
      <w:pPr>
        <w:autoSpaceDE w:val="0"/>
        <w:autoSpaceDN w:val="0"/>
        <w:adjustRightInd w:val="0"/>
      </w:pPr>
    </w:p>
    <w:p w14:paraId="5739343A" w14:textId="77777777" w:rsidR="006D53FF" w:rsidRDefault="006D53FF" w:rsidP="006D53FF">
      <w:pPr>
        <w:autoSpaceDE w:val="0"/>
        <w:autoSpaceDN w:val="0"/>
        <w:adjustRightInd w:val="0"/>
      </w:pPr>
    </w:p>
    <w:p w14:paraId="48958B28" w14:textId="77777777" w:rsidR="006D53FF" w:rsidRDefault="006D53FF" w:rsidP="006D53FF">
      <w:pPr>
        <w:autoSpaceDE w:val="0"/>
        <w:autoSpaceDN w:val="0"/>
        <w:adjustRightInd w:val="0"/>
      </w:pPr>
    </w:p>
    <w:p w14:paraId="2C086190" w14:textId="77777777" w:rsidR="006D53FF" w:rsidRDefault="006D53FF" w:rsidP="006D53FF">
      <w:pPr>
        <w:autoSpaceDE w:val="0"/>
        <w:autoSpaceDN w:val="0"/>
        <w:adjustRightInd w:val="0"/>
      </w:pPr>
    </w:p>
    <w:p w14:paraId="58939798" w14:textId="77777777" w:rsidR="006D53FF" w:rsidRDefault="006D53FF" w:rsidP="006D53FF">
      <w:pPr>
        <w:autoSpaceDE w:val="0"/>
        <w:autoSpaceDN w:val="0"/>
        <w:adjustRightInd w:val="0"/>
      </w:pPr>
    </w:p>
    <w:p w14:paraId="312B8A98" w14:textId="77777777" w:rsidR="006D53FF" w:rsidRDefault="006D53FF" w:rsidP="006D53FF">
      <w:pPr>
        <w:autoSpaceDE w:val="0"/>
        <w:autoSpaceDN w:val="0"/>
        <w:adjustRightInd w:val="0"/>
      </w:pPr>
    </w:p>
    <w:p w14:paraId="6E70C408" w14:textId="77777777" w:rsidR="006D53FF" w:rsidRDefault="006D53FF" w:rsidP="006D53FF">
      <w:pPr>
        <w:autoSpaceDE w:val="0"/>
        <w:autoSpaceDN w:val="0"/>
        <w:adjustRightInd w:val="0"/>
      </w:pPr>
    </w:p>
    <w:p w14:paraId="771D4670" w14:textId="77777777" w:rsidR="006D53FF" w:rsidRDefault="006D53FF" w:rsidP="006D53FF">
      <w:pPr>
        <w:autoSpaceDE w:val="0"/>
        <w:autoSpaceDN w:val="0"/>
        <w:adjustRightInd w:val="0"/>
      </w:pPr>
    </w:p>
    <w:p w14:paraId="3924274E" w14:textId="77777777" w:rsidR="006D53FF" w:rsidRDefault="006D53FF" w:rsidP="006D53FF">
      <w:pPr>
        <w:autoSpaceDE w:val="0"/>
        <w:autoSpaceDN w:val="0"/>
        <w:adjustRightInd w:val="0"/>
      </w:pPr>
    </w:p>
    <w:p w14:paraId="3B04B57A" w14:textId="77777777" w:rsidR="006D53FF" w:rsidRDefault="006D53FF" w:rsidP="006D53FF">
      <w:pPr>
        <w:autoSpaceDE w:val="0"/>
        <w:autoSpaceDN w:val="0"/>
        <w:adjustRightInd w:val="0"/>
      </w:pPr>
    </w:p>
    <w:p w14:paraId="3EB2D081" w14:textId="77777777" w:rsidR="006D53FF" w:rsidRDefault="006D53FF" w:rsidP="006D53FF">
      <w:pPr>
        <w:autoSpaceDE w:val="0"/>
        <w:autoSpaceDN w:val="0"/>
        <w:adjustRightInd w:val="0"/>
      </w:pPr>
    </w:p>
    <w:p w14:paraId="6CF5ADC4" w14:textId="77777777" w:rsidR="006D53FF" w:rsidRDefault="006D53FF" w:rsidP="006D53FF">
      <w:pPr>
        <w:autoSpaceDE w:val="0"/>
        <w:autoSpaceDN w:val="0"/>
        <w:adjustRightInd w:val="0"/>
      </w:pPr>
    </w:p>
    <w:p w14:paraId="28182E4B" w14:textId="77777777" w:rsidR="006D53FF" w:rsidRDefault="006D53FF" w:rsidP="006D53FF">
      <w:pPr>
        <w:autoSpaceDE w:val="0"/>
        <w:autoSpaceDN w:val="0"/>
        <w:adjustRightInd w:val="0"/>
      </w:pPr>
    </w:p>
    <w:p w14:paraId="42B4B0EA" w14:textId="77777777" w:rsidR="006D53FF" w:rsidRDefault="006D53FF" w:rsidP="006D53FF">
      <w:pPr>
        <w:autoSpaceDE w:val="0"/>
        <w:autoSpaceDN w:val="0"/>
        <w:adjustRightInd w:val="0"/>
      </w:pPr>
    </w:p>
    <w:p w14:paraId="28F3C74B" w14:textId="77777777" w:rsidR="006D53FF" w:rsidRDefault="006D53FF" w:rsidP="006D53FF">
      <w:pPr>
        <w:autoSpaceDE w:val="0"/>
        <w:autoSpaceDN w:val="0"/>
        <w:adjustRightInd w:val="0"/>
        <w:ind w:left="0" w:firstLine="0"/>
      </w:pPr>
    </w:p>
    <w:p w14:paraId="2B314A42" w14:textId="77777777" w:rsidR="006D53FF" w:rsidRPr="0050283F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0283F">
        <w:rPr>
          <w:b/>
        </w:rPr>
        <w:t xml:space="preserve">Załącznik </w:t>
      </w:r>
      <w:r>
        <w:rPr>
          <w:b/>
        </w:rPr>
        <w:t>3</w:t>
      </w:r>
    </w:p>
    <w:p w14:paraId="1CFAA0CB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5F744EA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A1BB58E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410B551" w14:textId="77777777" w:rsidR="006D53FF" w:rsidRPr="00CC6C76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CC6C76">
        <w:rPr>
          <w:b/>
          <w:sz w:val="28"/>
        </w:rPr>
        <w:t>Oświadczenie</w:t>
      </w:r>
    </w:p>
    <w:p w14:paraId="7008CF1F" w14:textId="77777777" w:rsidR="006D53FF" w:rsidRDefault="006D53FF" w:rsidP="006D53FF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1CFECB47" w14:textId="77777777" w:rsidR="006D53FF" w:rsidRPr="00CC6C76" w:rsidRDefault="006D53FF" w:rsidP="006D53FF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5C935BC" w14:textId="77777777" w:rsidR="006D53FF" w:rsidRDefault="006D53FF" w:rsidP="006D53FF">
      <w:pPr>
        <w:autoSpaceDE w:val="0"/>
        <w:autoSpaceDN w:val="0"/>
        <w:adjustRightInd w:val="0"/>
        <w:spacing w:line="360" w:lineRule="auto"/>
        <w:rPr>
          <w:sz w:val="22"/>
        </w:rPr>
      </w:pPr>
      <w:r w:rsidRPr="008B046D">
        <w:rPr>
          <w:sz w:val="22"/>
        </w:rPr>
        <w:t xml:space="preserve">Ja, niżej podpisany ……………………………………………………………………… (imię i nazwisko) </w:t>
      </w:r>
      <w:r w:rsidRPr="008B046D">
        <w:rPr>
          <w:sz w:val="22"/>
        </w:rPr>
        <w:br/>
        <w:t>oświadczam, że w przypadku zatrudnienia Instytut Farmakologii im. Jerzego Maja Polskiej Akademii Nauk</w:t>
      </w:r>
      <w:r>
        <w:rPr>
          <w:sz w:val="22"/>
        </w:rPr>
        <w:t xml:space="preserve"> (IF PAN)</w:t>
      </w:r>
      <w:r w:rsidRPr="008B046D">
        <w:rPr>
          <w:sz w:val="22"/>
        </w:rPr>
        <w:t xml:space="preserve"> będzie moim podstawowym miejscem pracy</w:t>
      </w:r>
      <w:r>
        <w:rPr>
          <w:sz w:val="22"/>
        </w:rPr>
        <w:t>.</w:t>
      </w:r>
      <w:r>
        <w:rPr>
          <w:sz w:val="22"/>
        </w:rPr>
        <w:br/>
      </w:r>
      <w:r>
        <w:rPr>
          <w:sz w:val="22"/>
        </w:rPr>
        <w:br/>
        <w:t>Oświadczam również,</w:t>
      </w:r>
      <w:r w:rsidRPr="008B046D">
        <w:rPr>
          <w:sz w:val="22"/>
        </w:rPr>
        <w:t xml:space="preserve"> </w:t>
      </w:r>
      <w:r>
        <w:rPr>
          <w:sz w:val="22"/>
        </w:rPr>
        <w:t>że</w:t>
      </w:r>
      <w:r w:rsidRPr="008B046D">
        <w:rPr>
          <w:sz w:val="22"/>
        </w:rPr>
        <w:t xml:space="preserve"> zgadzam się na</w:t>
      </w:r>
      <w:r>
        <w:rPr>
          <w:sz w:val="22"/>
        </w:rPr>
        <w:t xml:space="preserve"> afiliację prowadzonych badań naukowych oraz publikacji do IF PAN w ramach nawiązanego stosunku pracy.</w:t>
      </w:r>
    </w:p>
    <w:p w14:paraId="431F706C" w14:textId="77777777" w:rsidR="006D53FF" w:rsidRDefault="006D53FF" w:rsidP="006D53FF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2828B448" w14:textId="77777777" w:rsidR="006D53FF" w:rsidRPr="0050283F" w:rsidRDefault="006D53FF" w:rsidP="006D53FF">
      <w:pPr>
        <w:autoSpaceDE w:val="0"/>
        <w:autoSpaceDN w:val="0"/>
        <w:adjustRightInd w:val="0"/>
        <w:spacing w:line="360" w:lineRule="auto"/>
      </w:pPr>
    </w:p>
    <w:p w14:paraId="3C98E7DA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1036ACA" w14:textId="77777777" w:rsidR="006D53FF" w:rsidRPr="00BD4434" w:rsidRDefault="006D53FF" w:rsidP="006D53FF">
      <w:pPr>
        <w:spacing w:after="0" w:line="240" w:lineRule="auto"/>
        <w:jc w:val="right"/>
      </w:pPr>
      <w:r>
        <w:rPr>
          <w:sz w:val="20"/>
          <w:szCs w:val="20"/>
        </w:rPr>
        <w:t xml:space="preserve">       </w:t>
      </w:r>
      <w:r w:rsidRPr="006B16FF">
        <w:t>…………………………………………………</w:t>
      </w:r>
    </w:p>
    <w:p w14:paraId="0B24A3FF" w14:textId="77777777" w:rsidR="006D53FF" w:rsidRPr="00EA335F" w:rsidRDefault="006D53FF" w:rsidP="006D53FF">
      <w:pPr>
        <w:spacing w:after="0" w:line="240" w:lineRule="auto"/>
        <w:ind w:left="4248" w:firstLine="708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                    </w:t>
      </w:r>
      <w:r w:rsidRPr="00EA335F">
        <w:rPr>
          <w:i/>
          <w:iCs/>
          <w:sz w:val="20"/>
          <w:szCs w:val="20"/>
        </w:rPr>
        <w:t>miejscowość, data, czytelny podpis</w:t>
      </w:r>
    </w:p>
    <w:p w14:paraId="17B43499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7528594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33DB8138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F8FDF7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339E30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C48466A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BC24C71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7FB4F4F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F1E75BF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E97F761" w14:textId="77777777" w:rsidR="006D53FF" w:rsidRDefault="006D53FF" w:rsidP="006D53FF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95E6CCF" w14:textId="77777777" w:rsidR="006D53FF" w:rsidRDefault="006D53FF" w:rsidP="006D53FF">
      <w:pPr>
        <w:spacing w:line="240" w:lineRule="auto"/>
        <w:ind w:left="0" w:firstLine="0"/>
        <w:rPr>
          <w:b/>
          <w:bCs/>
          <w:szCs w:val="20"/>
          <w:u w:val="single"/>
        </w:rPr>
      </w:pPr>
    </w:p>
    <w:p w14:paraId="13B71E92" w14:textId="70D7FEFF" w:rsidR="006D53FF" w:rsidRDefault="006D53FF" w:rsidP="006D53FF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>
        <w:rPr>
          <w:b/>
        </w:rPr>
        <w:t xml:space="preserve"> 4</w:t>
      </w:r>
    </w:p>
    <w:p w14:paraId="731C8706" w14:textId="77777777" w:rsidR="006D53FF" w:rsidRDefault="006D53FF" w:rsidP="006D53FF">
      <w:pPr>
        <w:spacing w:line="240" w:lineRule="auto"/>
        <w:jc w:val="center"/>
        <w:rPr>
          <w:b/>
          <w:sz w:val="22"/>
        </w:rPr>
      </w:pPr>
    </w:p>
    <w:p w14:paraId="2874F608" w14:textId="77777777" w:rsidR="006D53FF" w:rsidRDefault="006D53FF" w:rsidP="006D53FF">
      <w:pPr>
        <w:spacing w:line="240" w:lineRule="auto"/>
        <w:jc w:val="center"/>
        <w:rPr>
          <w:b/>
        </w:rPr>
      </w:pPr>
      <w:r w:rsidRPr="00663A30">
        <w:rPr>
          <w:b/>
          <w:sz w:val="22"/>
        </w:rPr>
        <w:br/>
      </w:r>
      <w:r>
        <w:rPr>
          <w:b/>
        </w:rPr>
        <w:t>INFORMACJA O PRZETWARZANIU DANYCH OSOBOWYCH</w:t>
      </w:r>
    </w:p>
    <w:p w14:paraId="2A0F4655" w14:textId="77777777" w:rsidR="006D53FF" w:rsidRDefault="006D53FF" w:rsidP="006D53FF">
      <w:pPr>
        <w:spacing w:line="240" w:lineRule="auto"/>
        <w:ind w:left="360"/>
        <w:rPr>
          <w:b/>
        </w:rPr>
      </w:pPr>
    </w:p>
    <w:p w14:paraId="2709F1EA" w14:textId="77777777" w:rsidR="006D53FF" w:rsidRPr="00C95C1D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</w:rPr>
      </w:pPr>
      <w:r>
        <w:rPr>
          <w:b/>
        </w:rPr>
        <w:br/>
      </w:r>
      <w:r w:rsidRPr="00C95C1D">
        <w:rPr>
          <w:rFonts w:ascii="Times New Roman" w:hAnsi="Times New Roman" w:cs="Times New Roman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439258FA" w14:textId="77777777" w:rsidR="006D53FF" w:rsidRPr="00C95C1D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C95C1D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 xml:space="preserve">W Instytucie Farmakologii im Jerzego Maja Polskiej Akademii Nauk został powołany Inspektor Ochrony Danych, adres e-mail:  </w:t>
      </w:r>
      <w:hyperlink r:id="rId8">
        <w:r w:rsidRPr="00C95C1D">
          <w:rPr>
            <w:rStyle w:val="Hipercze"/>
            <w:rFonts w:ascii="Times New Roman" w:hAnsi="Times New Roman" w:cs="Times New Roman"/>
          </w:rPr>
          <w:t>iod@if-pan.krakow.pl</w:t>
        </w:r>
      </w:hyperlink>
      <w:r w:rsidRPr="00C95C1D">
        <w:rPr>
          <w:rFonts w:ascii="Times New Roman" w:hAnsi="Times New Roman" w:cs="Times New Roman"/>
        </w:rPr>
        <w:t>, tel.: 501 979 962.</w:t>
      </w:r>
    </w:p>
    <w:p w14:paraId="34E4704D" w14:textId="77777777" w:rsidR="006D53FF" w:rsidRPr="00C95C1D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sz w:val="22"/>
          <w:szCs w:val="22"/>
        </w:rPr>
      </w:pPr>
      <w:r w:rsidRPr="00C95C1D">
        <w:rPr>
          <w:sz w:val="22"/>
          <w:szCs w:val="22"/>
        </w:rPr>
        <w:t xml:space="preserve">Pana/Pani dane osobowe w zakresie wskazanym w przepisach prawa pracy (w tym m.in. </w:t>
      </w:r>
      <w:r w:rsidRPr="00C95C1D">
        <w:rPr>
          <w:sz w:val="22"/>
          <w:szCs w:val="22"/>
        </w:rPr>
        <w:br/>
        <w:t>w zakresie wynikającym z art. 22</w:t>
      </w:r>
      <w:r w:rsidRPr="00C95C1D">
        <w:rPr>
          <w:sz w:val="22"/>
          <w:szCs w:val="22"/>
          <w:vertAlign w:val="superscript"/>
        </w:rPr>
        <w:t>1</w:t>
      </w:r>
      <w:r w:rsidRPr="00C95C1D">
        <w:rPr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C95C1D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sz w:val="22"/>
          <w:szCs w:val="22"/>
        </w:rPr>
      </w:pPr>
      <w:r w:rsidRPr="00C95C1D">
        <w:rPr>
          <w:sz w:val="22"/>
          <w:szCs w:val="22"/>
        </w:rPr>
        <w:t>Pani/Pana dane osobowe będą przetwarzane w celu przeprowadzenia procedury rekrutacyjnej.</w:t>
      </w:r>
    </w:p>
    <w:p w14:paraId="4DE5D9D5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ani/Pana dane osobowe nie będą przekazywane do państw trzecich.</w:t>
      </w:r>
    </w:p>
    <w:p w14:paraId="7835ACE3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Odbiorcami Pani/Pana danych osobowych będą podmioty uprawnione do ich otrzymania na podstawie przepisów prawa m.in. ZUS, odpowiedni urząd skarbowy, NFZ.</w:t>
      </w:r>
    </w:p>
    <w:p w14:paraId="3E366731" w14:textId="77777777" w:rsidR="006D53FF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ani/Pana dane osobowe będą przechowywane przez okres: do czasu zakończenia procedury rekrutacji, a w razie zawarcia umowy o pracę po jej wygaśnięciu w celach archiwalnych przez 10 lat.</w:t>
      </w:r>
    </w:p>
    <w:p w14:paraId="48219DD7" w14:textId="77777777" w:rsidR="006D53FF" w:rsidRPr="00C95C1D" w:rsidRDefault="006D53FF" w:rsidP="006D53FF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</w:rPr>
      </w:pPr>
    </w:p>
    <w:p w14:paraId="4CB10F2E" w14:textId="77777777" w:rsidR="006D53FF" w:rsidRPr="00BD197F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 xml:space="preserve">Posiada Pani/Pan prawo do: dostępu do treści swoich danych oraz ich sprostowania, </w:t>
      </w:r>
      <w:r w:rsidRPr="00C95C1D">
        <w:rPr>
          <w:rFonts w:ascii="Times New Roman" w:hAnsi="Times New Roman" w:cs="Times New Roman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FA03BE4" w14:textId="77777777" w:rsidR="006D53FF" w:rsidRPr="00BD197F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C95C1D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e-mailem na adres: kadry@if-pan.krakow.pl ,</w:t>
      </w:r>
    </w:p>
    <w:p w14:paraId="3A58A27E" w14:textId="77777777" w:rsidR="006D53FF" w:rsidRPr="00C95C1D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ocztą tradycyjną na adres: Instytut Farmakologii im. Jerzego Maja Polskiej Akademii Nauk, ul. Smętna 12, 31-343 Kraków,</w:t>
      </w:r>
    </w:p>
    <w:p w14:paraId="755E9756" w14:textId="77777777" w:rsidR="006D53FF" w:rsidRPr="00C95C1D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C95C1D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66460D57" w14:textId="77777777" w:rsidR="006D53FF" w:rsidRPr="00C95C1D" w:rsidRDefault="006D53FF" w:rsidP="006D53FF">
      <w:pPr>
        <w:spacing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otwierdzam, że zapoznałem(</w:t>
      </w:r>
      <w:proofErr w:type="spellStart"/>
      <w:r w:rsidRPr="00C95C1D">
        <w:rPr>
          <w:rFonts w:ascii="Times New Roman" w:hAnsi="Times New Roman" w:cs="Times New Roman"/>
        </w:rPr>
        <w:t>am</w:t>
      </w:r>
      <w:proofErr w:type="spellEnd"/>
      <w:r w:rsidRPr="00C95C1D">
        <w:rPr>
          <w:rFonts w:ascii="Times New Roman" w:hAnsi="Times New Roman" w:cs="Times New Roman"/>
        </w:rPr>
        <w:t>) się i przyjmuję do wiadomości powyższe informacje.</w:t>
      </w:r>
    </w:p>
    <w:p w14:paraId="287ABB51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770DDCF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0FF9F757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03926D5F" w14:textId="77777777" w:rsidR="006D53FF" w:rsidRPr="00A2732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237A81CC" w14:textId="77777777" w:rsidR="006D53FF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2DD23000" w14:textId="77777777" w:rsidR="006D53FF" w:rsidRPr="00A27321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73882F03" w14:textId="77777777" w:rsidR="006D53FF" w:rsidRPr="00A27321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4A807D13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3E4B2CD3" w14:textId="77777777" w:rsidR="006D53FF" w:rsidRDefault="006D53FF" w:rsidP="006D53FF">
      <w:pPr>
        <w:pStyle w:val="NormalnyWeb"/>
        <w:jc w:val="both"/>
        <w:rPr>
          <w:sz w:val="22"/>
          <w:szCs w:val="22"/>
        </w:rPr>
      </w:pPr>
      <w:r w:rsidRPr="00A27321">
        <w:rPr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color w:val="000000"/>
          <w:sz w:val="22"/>
          <w:szCs w:val="22"/>
        </w:rPr>
        <w:t xml:space="preserve">(Dz. U. z 2019 r. poz. 1781) </w:t>
      </w:r>
      <w:r w:rsidRPr="00A27321">
        <w:rPr>
          <w:sz w:val="22"/>
          <w:szCs w:val="22"/>
        </w:rPr>
        <w:t>oraz zgodnie z klauzulą informacyjną dołączoną do mojej zgody.</w:t>
      </w:r>
    </w:p>
    <w:p w14:paraId="65037C35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51C0EA20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70E2A48A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1CF36F2" w14:textId="77777777" w:rsidR="006D53FF" w:rsidRPr="00DA198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457BC2A5" w14:textId="77777777" w:rsidR="006D53FF" w:rsidRPr="00622492" w:rsidRDefault="006D53FF" w:rsidP="006D53FF">
      <w:pPr>
        <w:rPr>
          <w:rFonts w:ascii="Calibri" w:eastAsia="Calibri" w:hAnsi="Calibri" w:cs="Calibri"/>
          <w:sz w:val="20"/>
          <w:szCs w:val="20"/>
        </w:rPr>
      </w:pPr>
    </w:p>
    <w:p w14:paraId="37E720E3" w14:textId="77777777" w:rsidR="006D53FF" w:rsidRDefault="006D53FF" w:rsidP="006D53FF">
      <w:pPr>
        <w:spacing w:line="240" w:lineRule="auto"/>
        <w:jc w:val="center"/>
        <w:rPr>
          <w:b/>
        </w:rPr>
      </w:pPr>
    </w:p>
    <w:p w14:paraId="38E5825A" w14:textId="77777777" w:rsidR="006D53FF" w:rsidRDefault="006D53FF" w:rsidP="006D53FF">
      <w:pPr>
        <w:autoSpaceDE w:val="0"/>
        <w:autoSpaceDN w:val="0"/>
        <w:adjustRightInd w:val="0"/>
        <w:rPr>
          <w:b/>
        </w:rPr>
      </w:pPr>
      <w:r>
        <w:rPr>
          <w:b/>
        </w:rPr>
        <w:t>Załącznik 5</w:t>
      </w:r>
    </w:p>
    <w:p w14:paraId="57C68106" w14:textId="77777777" w:rsidR="006D53FF" w:rsidRDefault="006D53FF" w:rsidP="006D53FF">
      <w:pPr>
        <w:jc w:val="center"/>
        <w:rPr>
          <w:b/>
        </w:rPr>
      </w:pPr>
    </w:p>
    <w:p w14:paraId="7550A435" w14:textId="77777777" w:rsidR="006D53FF" w:rsidRDefault="006D53FF" w:rsidP="006D53FF">
      <w:pPr>
        <w:jc w:val="center"/>
        <w:rPr>
          <w:b/>
        </w:rPr>
      </w:pPr>
    </w:p>
    <w:p w14:paraId="31B88E13" w14:textId="77777777" w:rsidR="006D53FF" w:rsidRPr="00C564F3" w:rsidRDefault="006D53FF" w:rsidP="006D53FF">
      <w:pPr>
        <w:jc w:val="center"/>
        <w:rPr>
          <w:b/>
        </w:rPr>
      </w:pPr>
      <w:r w:rsidRPr="00C564F3">
        <w:rPr>
          <w:b/>
        </w:rPr>
        <w:t>OŚWIADCZENIE</w:t>
      </w:r>
    </w:p>
    <w:p w14:paraId="102F3C75" w14:textId="77777777" w:rsidR="006D53FF" w:rsidRDefault="006D53FF" w:rsidP="006D53FF">
      <w:pPr>
        <w:ind w:left="0" w:firstLine="0"/>
      </w:pPr>
    </w:p>
    <w:p w14:paraId="7F2F07E7" w14:textId="77777777" w:rsidR="006D53FF" w:rsidRPr="00C564F3" w:rsidRDefault="006D53FF" w:rsidP="006D53FF">
      <w:pPr>
        <w:ind w:left="0" w:firstLine="0"/>
      </w:pPr>
    </w:p>
    <w:p w14:paraId="4A4F19FC" w14:textId="77777777" w:rsidR="006D53FF" w:rsidRPr="00663A30" w:rsidRDefault="006D53FF" w:rsidP="006D53FF">
      <w:pPr>
        <w:rPr>
          <w:sz w:val="22"/>
        </w:rPr>
      </w:pPr>
      <w:r w:rsidRPr="00663A30">
        <w:rPr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7A4B622" w14:textId="77777777" w:rsidR="006D53FF" w:rsidRDefault="006D53FF" w:rsidP="006D53FF">
      <w:pPr>
        <w:autoSpaceDE w:val="0"/>
        <w:autoSpaceDN w:val="0"/>
        <w:adjustRightInd w:val="0"/>
      </w:pPr>
    </w:p>
    <w:p w14:paraId="64EC0B2B" w14:textId="77777777" w:rsidR="006D53FF" w:rsidRDefault="006D53FF" w:rsidP="006D53FF">
      <w:pPr>
        <w:autoSpaceDE w:val="0"/>
        <w:autoSpaceDN w:val="0"/>
        <w:adjustRightInd w:val="0"/>
      </w:pPr>
    </w:p>
    <w:p w14:paraId="4E756223" w14:textId="77777777" w:rsidR="006D53FF" w:rsidRDefault="006D53FF" w:rsidP="006D53FF">
      <w:pPr>
        <w:autoSpaceDE w:val="0"/>
        <w:autoSpaceDN w:val="0"/>
        <w:adjustRightInd w:val="0"/>
        <w:spacing w:after="0" w:line="240" w:lineRule="auto"/>
        <w:ind w:left="4248" w:firstLine="709"/>
      </w:pPr>
      <w:r>
        <w:t xml:space="preserve">             </w:t>
      </w:r>
    </w:p>
    <w:p w14:paraId="0842B9AD" w14:textId="77777777" w:rsidR="006D53FF" w:rsidRPr="00663A30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663A30">
        <w:rPr>
          <w:rFonts w:asciiTheme="minorHAnsi" w:hAnsiTheme="minorHAnsi" w:cstheme="minorHAnsi"/>
          <w:sz w:val="22"/>
        </w:rPr>
        <w:t>………………………………………………………</w:t>
      </w:r>
    </w:p>
    <w:p w14:paraId="02D9D6FA" w14:textId="77777777" w:rsidR="006D53FF" w:rsidRPr="00663A30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663A30">
        <w:rPr>
          <w:rFonts w:asciiTheme="minorHAnsi" w:hAnsiTheme="minorHAnsi" w:cstheme="minorHAnsi"/>
          <w:i/>
          <w:iCs/>
          <w:sz w:val="22"/>
        </w:rPr>
        <w:t>Miejscowość, data, czytelny podpis</w:t>
      </w:r>
    </w:p>
    <w:p w14:paraId="7A18DFFA" w14:textId="77777777" w:rsidR="006D53FF" w:rsidRPr="001B05AC" w:rsidRDefault="006D53FF" w:rsidP="006D53FF"/>
    <w:p w14:paraId="27556BA4" w14:textId="77777777" w:rsidR="006D53FF" w:rsidRDefault="006D53FF" w:rsidP="006D53FF">
      <w:pPr>
        <w:autoSpaceDE w:val="0"/>
        <w:autoSpaceDN w:val="0"/>
        <w:adjustRightInd w:val="0"/>
        <w:rPr>
          <w:b/>
        </w:rPr>
      </w:pPr>
    </w:p>
    <w:p w14:paraId="130F39B0" w14:textId="77777777" w:rsidR="006D53FF" w:rsidRDefault="006D53FF" w:rsidP="006D53FF">
      <w:pPr>
        <w:autoSpaceDE w:val="0"/>
        <w:autoSpaceDN w:val="0"/>
        <w:adjustRightInd w:val="0"/>
        <w:rPr>
          <w:b/>
        </w:rPr>
      </w:pPr>
    </w:p>
    <w:p w14:paraId="4A24D6E0" w14:textId="77777777" w:rsidR="006D53FF" w:rsidRPr="001B05AC" w:rsidRDefault="006D53FF" w:rsidP="006D53FF"/>
    <w:p w14:paraId="02542339" w14:textId="77777777" w:rsidR="006D53FF" w:rsidRPr="00EA335F" w:rsidRDefault="006D53FF" w:rsidP="006D53FF">
      <w:pPr>
        <w:rPr>
          <w:sz w:val="20"/>
          <w:szCs w:val="20"/>
        </w:rPr>
      </w:pPr>
    </w:p>
    <w:p w14:paraId="3468F296" w14:textId="7A2BD93A" w:rsidR="00553A92" w:rsidRPr="00EA335F" w:rsidRDefault="00553A92" w:rsidP="006D53FF">
      <w:pPr>
        <w:autoSpaceDE w:val="0"/>
        <w:autoSpaceDN w:val="0"/>
        <w:adjustRightInd w:val="0"/>
        <w:spacing w:after="0" w:line="360" w:lineRule="auto"/>
        <w:contextualSpacing/>
        <w:rPr>
          <w:sz w:val="20"/>
          <w:szCs w:val="20"/>
        </w:rPr>
      </w:pPr>
    </w:p>
    <w:sectPr w:rsidR="00553A92" w:rsidRPr="00EA335F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AEA0E" w14:textId="77777777" w:rsidR="000901AD" w:rsidRDefault="000901AD">
      <w:pPr>
        <w:spacing w:after="0" w:line="240" w:lineRule="auto"/>
      </w:pPr>
      <w:r>
        <w:separator/>
      </w:r>
    </w:p>
  </w:endnote>
  <w:endnote w:type="continuationSeparator" w:id="0">
    <w:p w14:paraId="0846D9C6" w14:textId="77777777" w:rsidR="000901AD" w:rsidRDefault="00090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6996465B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BE6FE" w14:textId="77777777" w:rsidR="000901AD" w:rsidRDefault="000901AD">
      <w:pPr>
        <w:spacing w:after="0" w:line="240" w:lineRule="auto"/>
      </w:pPr>
      <w:r>
        <w:separator/>
      </w:r>
    </w:p>
  </w:footnote>
  <w:footnote w:type="continuationSeparator" w:id="0">
    <w:p w14:paraId="1D9C23E0" w14:textId="77777777" w:rsidR="000901AD" w:rsidRDefault="000901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3161BAD"/>
    <w:multiLevelType w:val="hybridMultilevel"/>
    <w:tmpl w:val="F10C1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5" w15:restartNumberingAfterBreak="0">
    <w:nsid w:val="47B77793"/>
    <w:multiLevelType w:val="hybridMultilevel"/>
    <w:tmpl w:val="70B2E12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1765AD"/>
    <w:multiLevelType w:val="hybridMultilevel"/>
    <w:tmpl w:val="924019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337EAB"/>
    <w:multiLevelType w:val="hybridMultilevel"/>
    <w:tmpl w:val="8EEC934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2" w15:restartNumberingAfterBreak="0">
    <w:nsid w:val="6BD761C2"/>
    <w:multiLevelType w:val="hybridMultilevel"/>
    <w:tmpl w:val="B76669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706C56"/>
    <w:multiLevelType w:val="hybridMultilevel"/>
    <w:tmpl w:val="E6F603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9425D4"/>
    <w:multiLevelType w:val="hybridMultilevel"/>
    <w:tmpl w:val="A3B0FF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4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18"/>
  </w:num>
  <w:num w:numId="7">
    <w:abstractNumId w:val="3"/>
  </w:num>
  <w:num w:numId="8">
    <w:abstractNumId w:val="26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"/>
  </w:num>
  <w:num w:numId="14">
    <w:abstractNumId w:val="2"/>
  </w:num>
  <w:num w:numId="15">
    <w:abstractNumId w:val="23"/>
  </w:num>
  <w:num w:numId="16">
    <w:abstractNumId w:val="20"/>
  </w:num>
  <w:num w:numId="17">
    <w:abstractNumId w:val="21"/>
  </w:num>
  <w:num w:numId="18">
    <w:abstractNumId w:val="14"/>
  </w:num>
  <w:num w:numId="19">
    <w:abstractNumId w:val="0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5"/>
  </w:num>
  <w:num w:numId="22">
    <w:abstractNumId w:val="15"/>
  </w:num>
  <w:num w:numId="23">
    <w:abstractNumId w:val="22"/>
  </w:num>
  <w:num w:numId="24">
    <w:abstractNumId w:val="24"/>
  </w:num>
  <w:num w:numId="25">
    <w:abstractNumId w:val="11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27BD5"/>
    <w:rsid w:val="00033658"/>
    <w:rsid w:val="00034539"/>
    <w:rsid w:val="000349D4"/>
    <w:rsid w:val="000364EF"/>
    <w:rsid w:val="00040514"/>
    <w:rsid w:val="00040B71"/>
    <w:rsid w:val="00044122"/>
    <w:rsid w:val="00052867"/>
    <w:rsid w:val="00052FA5"/>
    <w:rsid w:val="00053385"/>
    <w:rsid w:val="0005404F"/>
    <w:rsid w:val="00063027"/>
    <w:rsid w:val="00066D11"/>
    <w:rsid w:val="000679C4"/>
    <w:rsid w:val="00072708"/>
    <w:rsid w:val="00077D56"/>
    <w:rsid w:val="00082277"/>
    <w:rsid w:val="00082373"/>
    <w:rsid w:val="000831A3"/>
    <w:rsid w:val="00083205"/>
    <w:rsid w:val="0008370E"/>
    <w:rsid w:val="00086297"/>
    <w:rsid w:val="000901AD"/>
    <w:rsid w:val="00096939"/>
    <w:rsid w:val="000A0BCB"/>
    <w:rsid w:val="000A2056"/>
    <w:rsid w:val="000A50F5"/>
    <w:rsid w:val="000A6C1D"/>
    <w:rsid w:val="000B44FA"/>
    <w:rsid w:val="000B77C0"/>
    <w:rsid w:val="000C19F9"/>
    <w:rsid w:val="000C320E"/>
    <w:rsid w:val="000D0411"/>
    <w:rsid w:val="000D0BCD"/>
    <w:rsid w:val="000D2368"/>
    <w:rsid w:val="000D44A5"/>
    <w:rsid w:val="000D55D9"/>
    <w:rsid w:val="000F0F2B"/>
    <w:rsid w:val="000F5E3B"/>
    <w:rsid w:val="00101754"/>
    <w:rsid w:val="00103A98"/>
    <w:rsid w:val="00104764"/>
    <w:rsid w:val="00104FDC"/>
    <w:rsid w:val="0011527B"/>
    <w:rsid w:val="001168ED"/>
    <w:rsid w:val="00117D98"/>
    <w:rsid w:val="0012074B"/>
    <w:rsid w:val="00122C97"/>
    <w:rsid w:val="00123C82"/>
    <w:rsid w:val="0012449A"/>
    <w:rsid w:val="00131A23"/>
    <w:rsid w:val="00133763"/>
    <w:rsid w:val="00135981"/>
    <w:rsid w:val="00140748"/>
    <w:rsid w:val="001433EB"/>
    <w:rsid w:val="001500D5"/>
    <w:rsid w:val="0015349C"/>
    <w:rsid w:val="0015356C"/>
    <w:rsid w:val="00157235"/>
    <w:rsid w:val="0015731E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A7BCA"/>
    <w:rsid w:val="001B683F"/>
    <w:rsid w:val="001B75A6"/>
    <w:rsid w:val="001C03F3"/>
    <w:rsid w:val="001C2E8A"/>
    <w:rsid w:val="001C59DD"/>
    <w:rsid w:val="001E0A28"/>
    <w:rsid w:val="001E577B"/>
    <w:rsid w:val="001F0B7E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3103E"/>
    <w:rsid w:val="002347E5"/>
    <w:rsid w:val="00243700"/>
    <w:rsid w:val="00244256"/>
    <w:rsid w:val="00246B59"/>
    <w:rsid w:val="00250970"/>
    <w:rsid w:val="00254227"/>
    <w:rsid w:val="002614B1"/>
    <w:rsid w:val="00263D6B"/>
    <w:rsid w:val="00264DE6"/>
    <w:rsid w:val="00267B5F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6AA5"/>
    <w:rsid w:val="00297D90"/>
    <w:rsid w:val="002A06D3"/>
    <w:rsid w:val="002A36D8"/>
    <w:rsid w:val="002B2A56"/>
    <w:rsid w:val="002B43EE"/>
    <w:rsid w:val="002B6DBE"/>
    <w:rsid w:val="002B7F42"/>
    <w:rsid w:val="002C0F06"/>
    <w:rsid w:val="002C1033"/>
    <w:rsid w:val="002C2170"/>
    <w:rsid w:val="002C48C7"/>
    <w:rsid w:val="002D356C"/>
    <w:rsid w:val="002D43E1"/>
    <w:rsid w:val="002E3083"/>
    <w:rsid w:val="002F09F0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17DD8"/>
    <w:rsid w:val="00321AF7"/>
    <w:rsid w:val="00325F3A"/>
    <w:rsid w:val="00340C84"/>
    <w:rsid w:val="00343013"/>
    <w:rsid w:val="00343DED"/>
    <w:rsid w:val="003457E9"/>
    <w:rsid w:val="00351EF0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5194"/>
    <w:rsid w:val="003869E0"/>
    <w:rsid w:val="00390BEE"/>
    <w:rsid w:val="00392836"/>
    <w:rsid w:val="00394B38"/>
    <w:rsid w:val="00395A29"/>
    <w:rsid w:val="003A04DD"/>
    <w:rsid w:val="003A4D2D"/>
    <w:rsid w:val="003B674A"/>
    <w:rsid w:val="003C03A5"/>
    <w:rsid w:val="003C2BA0"/>
    <w:rsid w:val="003C73B2"/>
    <w:rsid w:val="003C7F6F"/>
    <w:rsid w:val="003D2140"/>
    <w:rsid w:val="003E0BCD"/>
    <w:rsid w:val="003E1E36"/>
    <w:rsid w:val="003F02C4"/>
    <w:rsid w:val="003F3752"/>
    <w:rsid w:val="00400E2D"/>
    <w:rsid w:val="00401645"/>
    <w:rsid w:val="00403FBE"/>
    <w:rsid w:val="004046FE"/>
    <w:rsid w:val="0040608C"/>
    <w:rsid w:val="00415C73"/>
    <w:rsid w:val="00417B32"/>
    <w:rsid w:val="004213A0"/>
    <w:rsid w:val="00422BCC"/>
    <w:rsid w:val="00424DD7"/>
    <w:rsid w:val="00433507"/>
    <w:rsid w:val="0043760A"/>
    <w:rsid w:val="0044093A"/>
    <w:rsid w:val="004433A1"/>
    <w:rsid w:val="00454232"/>
    <w:rsid w:val="0045671D"/>
    <w:rsid w:val="00456CD1"/>
    <w:rsid w:val="00465C61"/>
    <w:rsid w:val="00475013"/>
    <w:rsid w:val="00481F19"/>
    <w:rsid w:val="0048210F"/>
    <w:rsid w:val="00483058"/>
    <w:rsid w:val="00494293"/>
    <w:rsid w:val="0049496C"/>
    <w:rsid w:val="00494C09"/>
    <w:rsid w:val="00495103"/>
    <w:rsid w:val="00495CA8"/>
    <w:rsid w:val="004A240D"/>
    <w:rsid w:val="004A6253"/>
    <w:rsid w:val="004B5887"/>
    <w:rsid w:val="004B7061"/>
    <w:rsid w:val="004B7A4D"/>
    <w:rsid w:val="004C56E1"/>
    <w:rsid w:val="004C6655"/>
    <w:rsid w:val="004C6DED"/>
    <w:rsid w:val="004D4754"/>
    <w:rsid w:val="004D4DFD"/>
    <w:rsid w:val="004E5006"/>
    <w:rsid w:val="004E6892"/>
    <w:rsid w:val="004F09BA"/>
    <w:rsid w:val="004F43D8"/>
    <w:rsid w:val="004F605F"/>
    <w:rsid w:val="0050041B"/>
    <w:rsid w:val="0050656F"/>
    <w:rsid w:val="00507917"/>
    <w:rsid w:val="00510006"/>
    <w:rsid w:val="0051299D"/>
    <w:rsid w:val="00514096"/>
    <w:rsid w:val="005223AB"/>
    <w:rsid w:val="005249F1"/>
    <w:rsid w:val="00526EAC"/>
    <w:rsid w:val="00533E8E"/>
    <w:rsid w:val="00534381"/>
    <w:rsid w:val="005446A8"/>
    <w:rsid w:val="00545659"/>
    <w:rsid w:val="00553950"/>
    <w:rsid w:val="00553A92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86427"/>
    <w:rsid w:val="00592381"/>
    <w:rsid w:val="00596602"/>
    <w:rsid w:val="005A1A84"/>
    <w:rsid w:val="005A1B56"/>
    <w:rsid w:val="005A1C65"/>
    <w:rsid w:val="005A5F90"/>
    <w:rsid w:val="005A60EA"/>
    <w:rsid w:val="005B451A"/>
    <w:rsid w:val="005C3F6B"/>
    <w:rsid w:val="005C6B46"/>
    <w:rsid w:val="005D314B"/>
    <w:rsid w:val="005D34EB"/>
    <w:rsid w:val="005D7972"/>
    <w:rsid w:val="005E0151"/>
    <w:rsid w:val="005E0D47"/>
    <w:rsid w:val="005E5B89"/>
    <w:rsid w:val="005F0CFF"/>
    <w:rsid w:val="006013E8"/>
    <w:rsid w:val="00605B6A"/>
    <w:rsid w:val="006073B4"/>
    <w:rsid w:val="0061120A"/>
    <w:rsid w:val="0061390A"/>
    <w:rsid w:val="00614CF1"/>
    <w:rsid w:val="006164C5"/>
    <w:rsid w:val="0063556B"/>
    <w:rsid w:val="00635DA7"/>
    <w:rsid w:val="0063680A"/>
    <w:rsid w:val="0064488C"/>
    <w:rsid w:val="00656BC5"/>
    <w:rsid w:val="00660E49"/>
    <w:rsid w:val="00663A30"/>
    <w:rsid w:val="00664C28"/>
    <w:rsid w:val="00667380"/>
    <w:rsid w:val="00667791"/>
    <w:rsid w:val="00671512"/>
    <w:rsid w:val="0067215B"/>
    <w:rsid w:val="00673EFF"/>
    <w:rsid w:val="006838D2"/>
    <w:rsid w:val="00684767"/>
    <w:rsid w:val="00684C5F"/>
    <w:rsid w:val="00694F50"/>
    <w:rsid w:val="006965EE"/>
    <w:rsid w:val="006A0B8A"/>
    <w:rsid w:val="006A7432"/>
    <w:rsid w:val="006B6164"/>
    <w:rsid w:val="006B77CE"/>
    <w:rsid w:val="006C53BC"/>
    <w:rsid w:val="006D36F2"/>
    <w:rsid w:val="006D47BB"/>
    <w:rsid w:val="006D4896"/>
    <w:rsid w:val="006D53FF"/>
    <w:rsid w:val="006D7AB9"/>
    <w:rsid w:val="006E3AFE"/>
    <w:rsid w:val="006E4418"/>
    <w:rsid w:val="006E4798"/>
    <w:rsid w:val="006E5619"/>
    <w:rsid w:val="006F12B3"/>
    <w:rsid w:val="006F640E"/>
    <w:rsid w:val="006F7D48"/>
    <w:rsid w:val="0070657A"/>
    <w:rsid w:val="00713DE8"/>
    <w:rsid w:val="00714FFB"/>
    <w:rsid w:val="007277A5"/>
    <w:rsid w:val="00730807"/>
    <w:rsid w:val="007342D1"/>
    <w:rsid w:val="00736625"/>
    <w:rsid w:val="007403A6"/>
    <w:rsid w:val="0074655F"/>
    <w:rsid w:val="00751B7A"/>
    <w:rsid w:val="00753DE6"/>
    <w:rsid w:val="00755830"/>
    <w:rsid w:val="00782D3B"/>
    <w:rsid w:val="00791A4D"/>
    <w:rsid w:val="007973E1"/>
    <w:rsid w:val="007A1ACE"/>
    <w:rsid w:val="007A2B34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D707C"/>
    <w:rsid w:val="007E1A78"/>
    <w:rsid w:val="007E271B"/>
    <w:rsid w:val="007E3FEA"/>
    <w:rsid w:val="007E65B2"/>
    <w:rsid w:val="007F0925"/>
    <w:rsid w:val="007F63CE"/>
    <w:rsid w:val="00802479"/>
    <w:rsid w:val="0080783F"/>
    <w:rsid w:val="00810B76"/>
    <w:rsid w:val="0081354F"/>
    <w:rsid w:val="00813712"/>
    <w:rsid w:val="00820C47"/>
    <w:rsid w:val="0082125C"/>
    <w:rsid w:val="00824AD1"/>
    <w:rsid w:val="00827348"/>
    <w:rsid w:val="00835AB2"/>
    <w:rsid w:val="00843789"/>
    <w:rsid w:val="00847D55"/>
    <w:rsid w:val="00850BF9"/>
    <w:rsid w:val="00856604"/>
    <w:rsid w:val="0086024C"/>
    <w:rsid w:val="00863D43"/>
    <w:rsid w:val="00863D51"/>
    <w:rsid w:val="00884346"/>
    <w:rsid w:val="00884EC3"/>
    <w:rsid w:val="00885C69"/>
    <w:rsid w:val="0088667D"/>
    <w:rsid w:val="00890150"/>
    <w:rsid w:val="00893B83"/>
    <w:rsid w:val="00895CA6"/>
    <w:rsid w:val="008A25FD"/>
    <w:rsid w:val="008A7AF5"/>
    <w:rsid w:val="008B046D"/>
    <w:rsid w:val="008B5403"/>
    <w:rsid w:val="008C0A68"/>
    <w:rsid w:val="008C7387"/>
    <w:rsid w:val="008C7468"/>
    <w:rsid w:val="008D1B4E"/>
    <w:rsid w:val="008D579D"/>
    <w:rsid w:val="008D7806"/>
    <w:rsid w:val="008E2D85"/>
    <w:rsid w:val="008F04BD"/>
    <w:rsid w:val="008F24F3"/>
    <w:rsid w:val="008F53E5"/>
    <w:rsid w:val="009170CB"/>
    <w:rsid w:val="00921035"/>
    <w:rsid w:val="00926E9D"/>
    <w:rsid w:val="00930BC3"/>
    <w:rsid w:val="009314EE"/>
    <w:rsid w:val="009353E4"/>
    <w:rsid w:val="00936DD8"/>
    <w:rsid w:val="009414B5"/>
    <w:rsid w:val="009415DA"/>
    <w:rsid w:val="009457BD"/>
    <w:rsid w:val="0094703D"/>
    <w:rsid w:val="00951245"/>
    <w:rsid w:val="009554D8"/>
    <w:rsid w:val="0095601B"/>
    <w:rsid w:val="009568B2"/>
    <w:rsid w:val="00965177"/>
    <w:rsid w:val="00967D4A"/>
    <w:rsid w:val="00971ED8"/>
    <w:rsid w:val="00977B49"/>
    <w:rsid w:val="009940FC"/>
    <w:rsid w:val="009B25B1"/>
    <w:rsid w:val="009B5419"/>
    <w:rsid w:val="009B658C"/>
    <w:rsid w:val="009C02D9"/>
    <w:rsid w:val="009C1914"/>
    <w:rsid w:val="009C248D"/>
    <w:rsid w:val="009C2665"/>
    <w:rsid w:val="009D16EE"/>
    <w:rsid w:val="009E21CA"/>
    <w:rsid w:val="009E4891"/>
    <w:rsid w:val="009E68AB"/>
    <w:rsid w:val="00A123A0"/>
    <w:rsid w:val="00A1257B"/>
    <w:rsid w:val="00A133F4"/>
    <w:rsid w:val="00A20D78"/>
    <w:rsid w:val="00A21378"/>
    <w:rsid w:val="00A218BC"/>
    <w:rsid w:val="00A254C5"/>
    <w:rsid w:val="00A34276"/>
    <w:rsid w:val="00A364BF"/>
    <w:rsid w:val="00A40AD6"/>
    <w:rsid w:val="00A41C73"/>
    <w:rsid w:val="00A421C0"/>
    <w:rsid w:val="00A5102F"/>
    <w:rsid w:val="00A55CAA"/>
    <w:rsid w:val="00A6209C"/>
    <w:rsid w:val="00A62B93"/>
    <w:rsid w:val="00A668CA"/>
    <w:rsid w:val="00A809C0"/>
    <w:rsid w:val="00A908C1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2F2"/>
    <w:rsid w:val="00AE4473"/>
    <w:rsid w:val="00AE519F"/>
    <w:rsid w:val="00AF0EAC"/>
    <w:rsid w:val="00B0125D"/>
    <w:rsid w:val="00B01D78"/>
    <w:rsid w:val="00B03938"/>
    <w:rsid w:val="00B0604E"/>
    <w:rsid w:val="00B06510"/>
    <w:rsid w:val="00B109F4"/>
    <w:rsid w:val="00B10A6C"/>
    <w:rsid w:val="00B166D4"/>
    <w:rsid w:val="00B20D7F"/>
    <w:rsid w:val="00B228A3"/>
    <w:rsid w:val="00B26961"/>
    <w:rsid w:val="00B331F1"/>
    <w:rsid w:val="00B37890"/>
    <w:rsid w:val="00B509AF"/>
    <w:rsid w:val="00B535D5"/>
    <w:rsid w:val="00B5378A"/>
    <w:rsid w:val="00B53CAF"/>
    <w:rsid w:val="00B53FD0"/>
    <w:rsid w:val="00B56B6C"/>
    <w:rsid w:val="00B572B7"/>
    <w:rsid w:val="00B5797F"/>
    <w:rsid w:val="00B628F4"/>
    <w:rsid w:val="00B6413B"/>
    <w:rsid w:val="00B65FA5"/>
    <w:rsid w:val="00B67A1A"/>
    <w:rsid w:val="00B71447"/>
    <w:rsid w:val="00B76620"/>
    <w:rsid w:val="00B76EC3"/>
    <w:rsid w:val="00B84CD5"/>
    <w:rsid w:val="00B859A4"/>
    <w:rsid w:val="00B87FD0"/>
    <w:rsid w:val="00B9020B"/>
    <w:rsid w:val="00B91EE1"/>
    <w:rsid w:val="00B93976"/>
    <w:rsid w:val="00B944D9"/>
    <w:rsid w:val="00BA7B30"/>
    <w:rsid w:val="00BB32D5"/>
    <w:rsid w:val="00BB35CF"/>
    <w:rsid w:val="00BB5EC8"/>
    <w:rsid w:val="00BB6DD2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BF68BB"/>
    <w:rsid w:val="00C03438"/>
    <w:rsid w:val="00C0699A"/>
    <w:rsid w:val="00C1081A"/>
    <w:rsid w:val="00C12E2F"/>
    <w:rsid w:val="00C135D6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2993"/>
    <w:rsid w:val="00C52F52"/>
    <w:rsid w:val="00C56188"/>
    <w:rsid w:val="00C56885"/>
    <w:rsid w:val="00C65465"/>
    <w:rsid w:val="00C663B7"/>
    <w:rsid w:val="00C75617"/>
    <w:rsid w:val="00C83C64"/>
    <w:rsid w:val="00C9087D"/>
    <w:rsid w:val="00C92195"/>
    <w:rsid w:val="00C92C73"/>
    <w:rsid w:val="00C932BD"/>
    <w:rsid w:val="00C9374F"/>
    <w:rsid w:val="00C947D5"/>
    <w:rsid w:val="00CA033F"/>
    <w:rsid w:val="00CA3B65"/>
    <w:rsid w:val="00CC0082"/>
    <w:rsid w:val="00CC1F9A"/>
    <w:rsid w:val="00CC506E"/>
    <w:rsid w:val="00CC6630"/>
    <w:rsid w:val="00CD0A5E"/>
    <w:rsid w:val="00CD352D"/>
    <w:rsid w:val="00CD36DB"/>
    <w:rsid w:val="00CD4EE2"/>
    <w:rsid w:val="00CD54C9"/>
    <w:rsid w:val="00CE4C91"/>
    <w:rsid w:val="00CE7432"/>
    <w:rsid w:val="00CF0285"/>
    <w:rsid w:val="00CF039E"/>
    <w:rsid w:val="00CF1C9B"/>
    <w:rsid w:val="00CF1D07"/>
    <w:rsid w:val="00D03B52"/>
    <w:rsid w:val="00D03F3B"/>
    <w:rsid w:val="00D04307"/>
    <w:rsid w:val="00D1195D"/>
    <w:rsid w:val="00D135C7"/>
    <w:rsid w:val="00D14FE4"/>
    <w:rsid w:val="00D2090F"/>
    <w:rsid w:val="00D30C42"/>
    <w:rsid w:val="00D4463C"/>
    <w:rsid w:val="00D47304"/>
    <w:rsid w:val="00D50813"/>
    <w:rsid w:val="00D54B1A"/>
    <w:rsid w:val="00D553DC"/>
    <w:rsid w:val="00D75AB0"/>
    <w:rsid w:val="00D77B37"/>
    <w:rsid w:val="00D82011"/>
    <w:rsid w:val="00D91D0B"/>
    <w:rsid w:val="00D944D3"/>
    <w:rsid w:val="00D972B2"/>
    <w:rsid w:val="00DA0556"/>
    <w:rsid w:val="00DA3253"/>
    <w:rsid w:val="00DA3D13"/>
    <w:rsid w:val="00DA5854"/>
    <w:rsid w:val="00DC34DE"/>
    <w:rsid w:val="00DC44BE"/>
    <w:rsid w:val="00DC54EB"/>
    <w:rsid w:val="00DC6225"/>
    <w:rsid w:val="00DD1B26"/>
    <w:rsid w:val="00DD4F10"/>
    <w:rsid w:val="00DD5B72"/>
    <w:rsid w:val="00DD7FA2"/>
    <w:rsid w:val="00DE1B95"/>
    <w:rsid w:val="00DE2BDC"/>
    <w:rsid w:val="00DE394C"/>
    <w:rsid w:val="00DE3C1F"/>
    <w:rsid w:val="00DE4277"/>
    <w:rsid w:val="00DE5107"/>
    <w:rsid w:val="00DE57F3"/>
    <w:rsid w:val="00DF7426"/>
    <w:rsid w:val="00E00AF9"/>
    <w:rsid w:val="00E06605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57EBD"/>
    <w:rsid w:val="00E6186D"/>
    <w:rsid w:val="00E619FB"/>
    <w:rsid w:val="00E6349F"/>
    <w:rsid w:val="00E651AD"/>
    <w:rsid w:val="00E67FD0"/>
    <w:rsid w:val="00E7187B"/>
    <w:rsid w:val="00E73D1B"/>
    <w:rsid w:val="00E82173"/>
    <w:rsid w:val="00E84C49"/>
    <w:rsid w:val="00E90E49"/>
    <w:rsid w:val="00E94C2C"/>
    <w:rsid w:val="00E959E8"/>
    <w:rsid w:val="00E959F6"/>
    <w:rsid w:val="00E95EC3"/>
    <w:rsid w:val="00E96077"/>
    <w:rsid w:val="00EA17D3"/>
    <w:rsid w:val="00EA335F"/>
    <w:rsid w:val="00EA383D"/>
    <w:rsid w:val="00EA39A7"/>
    <w:rsid w:val="00EA5B09"/>
    <w:rsid w:val="00EB0A9B"/>
    <w:rsid w:val="00EB2AFD"/>
    <w:rsid w:val="00EB2CCA"/>
    <w:rsid w:val="00EB44EC"/>
    <w:rsid w:val="00EC5219"/>
    <w:rsid w:val="00ED0971"/>
    <w:rsid w:val="00ED26E4"/>
    <w:rsid w:val="00ED2F31"/>
    <w:rsid w:val="00ED49B0"/>
    <w:rsid w:val="00ED4BAA"/>
    <w:rsid w:val="00ED646A"/>
    <w:rsid w:val="00ED6CBC"/>
    <w:rsid w:val="00EE23D6"/>
    <w:rsid w:val="00EE3381"/>
    <w:rsid w:val="00EE4DC7"/>
    <w:rsid w:val="00EF5167"/>
    <w:rsid w:val="00EF6130"/>
    <w:rsid w:val="00F01C8F"/>
    <w:rsid w:val="00F04D2D"/>
    <w:rsid w:val="00F2050B"/>
    <w:rsid w:val="00F20E46"/>
    <w:rsid w:val="00F2254D"/>
    <w:rsid w:val="00F22E62"/>
    <w:rsid w:val="00F2475D"/>
    <w:rsid w:val="00F25664"/>
    <w:rsid w:val="00F26802"/>
    <w:rsid w:val="00F325DE"/>
    <w:rsid w:val="00F349FC"/>
    <w:rsid w:val="00F41EDA"/>
    <w:rsid w:val="00F43858"/>
    <w:rsid w:val="00F45ADA"/>
    <w:rsid w:val="00F50363"/>
    <w:rsid w:val="00F55D37"/>
    <w:rsid w:val="00F577B1"/>
    <w:rsid w:val="00F64D7E"/>
    <w:rsid w:val="00F64F67"/>
    <w:rsid w:val="00F659E2"/>
    <w:rsid w:val="00F70AE0"/>
    <w:rsid w:val="00F8032F"/>
    <w:rsid w:val="00F8244D"/>
    <w:rsid w:val="00F83A1A"/>
    <w:rsid w:val="00F93D50"/>
    <w:rsid w:val="00F97626"/>
    <w:rsid w:val="00F977F3"/>
    <w:rsid w:val="00FA1583"/>
    <w:rsid w:val="00FA1C75"/>
    <w:rsid w:val="00FA26BF"/>
    <w:rsid w:val="00FA46B8"/>
    <w:rsid w:val="00FA4F15"/>
    <w:rsid w:val="00FB0768"/>
    <w:rsid w:val="00FC01FC"/>
    <w:rsid w:val="00FC28BA"/>
    <w:rsid w:val="00FC3BC5"/>
    <w:rsid w:val="00FC5B7C"/>
    <w:rsid w:val="00FC60D2"/>
    <w:rsid w:val="00FD2371"/>
    <w:rsid w:val="00FE0AA4"/>
    <w:rsid w:val="00FE2628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00D5"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F61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F61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9C360C-62EA-4704-9F83-FE8EEC607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445</Words>
  <Characters>8671</Characters>
  <Application>Microsoft Office Word</Application>
  <DocSecurity>0</DocSecurity>
  <Lines>72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2</cp:revision>
  <cp:lastPrinted>2025-07-23T06:51:00Z</cp:lastPrinted>
  <dcterms:created xsi:type="dcterms:W3CDTF">2025-07-31T10:32:00Z</dcterms:created>
  <dcterms:modified xsi:type="dcterms:W3CDTF">2025-07-3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